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97E1C" w14:textId="763D25AF" w:rsidR="00614287" w:rsidRPr="00680411" w:rsidRDefault="001C52F5" w:rsidP="00317384">
      <w:pPr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11413A2" wp14:editId="19C93261">
            <wp:simplePos x="0" y="0"/>
            <wp:positionH relativeFrom="margin">
              <wp:posOffset>-214630</wp:posOffset>
            </wp:positionH>
            <wp:positionV relativeFrom="paragraph">
              <wp:posOffset>7620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EC19D" w14:textId="7AA46A82" w:rsidR="00D25D8E" w:rsidRPr="00650E74" w:rsidRDefault="00D25D8E" w:rsidP="00071528">
      <w:pPr>
        <w:pStyle w:val="Title"/>
        <w:tabs>
          <w:tab w:val="left" w:pos="10065"/>
          <w:tab w:val="left" w:pos="10206"/>
        </w:tabs>
        <w:spacing w:before="720"/>
        <w:ind w:right="108"/>
        <w:jc w:val="right"/>
        <w:rPr>
          <w:rFonts w:ascii="Aptos" w:hAnsi="Aptos"/>
        </w:rPr>
      </w:pPr>
      <w:r w:rsidRPr="00650E74">
        <w:rPr>
          <w:rFonts w:ascii="Aptos" w:hAnsi="Aptos"/>
        </w:rPr>
        <w:t>Application</w:t>
      </w:r>
      <w:r w:rsidRPr="00650E74">
        <w:rPr>
          <w:rFonts w:ascii="Aptos" w:hAnsi="Aptos"/>
          <w:spacing w:val="-5"/>
        </w:rPr>
        <w:t xml:space="preserve"> </w:t>
      </w:r>
      <w:r w:rsidRPr="00650E74">
        <w:rPr>
          <w:rFonts w:ascii="Aptos" w:hAnsi="Aptos"/>
        </w:rPr>
        <w:t>to</w:t>
      </w:r>
      <w:r w:rsidRPr="00650E74">
        <w:rPr>
          <w:rFonts w:ascii="Aptos" w:hAnsi="Aptos"/>
          <w:spacing w:val="-4"/>
        </w:rPr>
        <w:t xml:space="preserve"> </w:t>
      </w:r>
      <w:r w:rsidRPr="00650E74">
        <w:rPr>
          <w:rFonts w:ascii="Aptos" w:hAnsi="Aptos"/>
        </w:rPr>
        <w:t>Extend</w:t>
      </w:r>
      <w:r w:rsidRPr="00650E74">
        <w:rPr>
          <w:rFonts w:ascii="Aptos" w:hAnsi="Aptos"/>
          <w:spacing w:val="-2"/>
        </w:rPr>
        <w:t xml:space="preserve"> </w:t>
      </w:r>
      <w:r w:rsidR="00780C17" w:rsidRPr="00650E74">
        <w:rPr>
          <w:rFonts w:ascii="Aptos" w:hAnsi="Aptos"/>
          <w:spacing w:val="-2"/>
        </w:rPr>
        <w:t xml:space="preserve">a </w:t>
      </w:r>
      <w:r w:rsidRPr="00650E74">
        <w:rPr>
          <w:rFonts w:ascii="Aptos" w:hAnsi="Aptos"/>
          <w:spacing w:val="-2"/>
        </w:rPr>
        <w:t>Milestone</w:t>
      </w:r>
      <w:r w:rsidR="00780C17" w:rsidRPr="00650E74">
        <w:rPr>
          <w:rFonts w:ascii="Aptos" w:hAnsi="Aptos"/>
          <w:spacing w:val="-2"/>
        </w:rPr>
        <w:t xml:space="preserve"> (1-4)</w:t>
      </w:r>
    </w:p>
    <w:p w14:paraId="2F1D3222" w14:textId="77777777" w:rsidR="00F36502" w:rsidRPr="00650E74" w:rsidRDefault="00D25D8E" w:rsidP="00F36502">
      <w:pPr>
        <w:tabs>
          <w:tab w:val="left" w:pos="10065"/>
        </w:tabs>
        <w:spacing w:before="2"/>
        <w:ind w:right="110"/>
        <w:jc w:val="right"/>
        <w:rPr>
          <w:rFonts w:ascii="Aptos" w:hAnsi="Aptos"/>
          <w:b/>
          <w:sz w:val="28"/>
          <w:szCs w:val="28"/>
        </w:rPr>
      </w:pPr>
      <w:proofErr w:type="gramStart"/>
      <w:r w:rsidRPr="00650E74">
        <w:rPr>
          <w:rFonts w:ascii="Aptos" w:hAnsi="Aptos"/>
          <w:b/>
          <w:sz w:val="28"/>
          <w:szCs w:val="28"/>
        </w:rPr>
        <w:t>Masters</w:t>
      </w:r>
      <w:proofErr w:type="gramEnd"/>
      <w:r w:rsidRPr="00650E74">
        <w:rPr>
          <w:rFonts w:ascii="Aptos" w:hAnsi="Aptos"/>
          <w:b/>
          <w:spacing w:val="-1"/>
          <w:sz w:val="28"/>
          <w:szCs w:val="28"/>
        </w:rPr>
        <w:t xml:space="preserve"> </w:t>
      </w:r>
      <w:proofErr w:type="gramStart"/>
      <w:r w:rsidRPr="00650E74">
        <w:rPr>
          <w:rFonts w:ascii="Aptos" w:hAnsi="Aptos"/>
          <w:b/>
          <w:sz w:val="28"/>
          <w:szCs w:val="28"/>
        </w:rPr>
        <w:t>by</w:t>
      </w:r>
      <w:proofErr w:type="gramEnd"/>
      <w:r w:rsidRPr="00650E74">
        <w:rPr>
          <w:rFonts w:ascii="Aptos" w:hAnsi="Aptos"/>
          <w:b/>
          <w:spacing w:val="-3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Research</w:t>
      </w:r>
      <w:r w:rsidRPr="00650E74">
        <w:rPr>
          <w:rFonts w:ascii="Aptos" w:hAnsi="Aptos"/>
          <w:b/>
          <w:spacing w:val="-4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and</w:t>
      </w:r>
      <w:r w:rsidRPr="00650E74">
        <w:rPr>
          <w:rFonts w:ascii="Aptos" w:hAnsi="Aptos"/>
          <w:b/>
          <w:spacing w:val="-2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 xml:space="preserve">Doctoral </w:t>
      </w:r>
      <w:r w:rsidRPr="00650E74">
        <w:rPr>
          <w:rFonts w:ascii="Aptos" w:hAnsi="Aptos"/>
          <w:b/>
          <w:spacing w:val="-2"/>
          <w:sz w:val="28"/>
          <w:szCs w:val="28"/>
        </w:rPr>
        <w:t>Degrees</w:t>
      </w:r>
    </w:p>
    <w:p w14:paraId="14C97F9A" w14:textId="77777777" w:rsidR="00650E74" w:rsidRDefault="00650E74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18AE2EB4" w14:textId="77777777" w:rsidR="006310E9" w:rsidRDefault="006310E9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72448601" w14:textId="77777777" w:rsidR="00306796" w:rsidRDefault="00D25D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bCs/>
          <w:spacing w:val="-5"/>
          <w:sz w:val="20"/>
          <w:szCs w:val="20"/>
        </w:rPr>
      </w:pPr>
      <w:r w:rsidRPr="00680411">
        <w:rPr>
          <w:rFonts w:ascii="Aptos" w:hAnsi="Aptos"/>
          <w:bCs/>
          <w:sz w:val="20"/>
          <w:szCs w:val="20"/>
        </w:rPr>
        <w:t>Thi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m</w:t>
      </w:r>
      <w:r w:rsidR="008F5B96" w:rsidRPr="00680411">
        <w:rPr>
          <w:rFonts w:ascii="Aptos" w:hAnsi="Aptos"/>
          <w:bCs/>
          <w:sz w:val="20"/>
          <w:szCs w:val="20"/>
        </w:rPr>
        <w:t xml:space="preserve"> includ</w:t>
      </w:r>
      <w:r w:rsidR="00FC6B72" w:rsidRPr="00680411">
        <w:rPr>
          <w:rFonts w:ascii="Aptos" w:hAnsi="Aptos"/>
          <w:bCs/>
          <w:sz w:val="20"/>
          <w:szCs w:val="20"/>
        </w:rPr>
        <w:t>es</w:t>
      </w:r>
      <w:r w:rsidR="008F5B96" w:rsidRPr="00680411">
        <w:rPr>
          <w:rFonts w:ascii="Aptos" w:hAnsi="Aptos"/>
          <w:bCs/>
          <w:sz w:val="20"/>
          <w:szCs w:val="20"/>
        </w:rPr>
        <w:t xml:space="preserve"> Progression Plan </w:t>
      </w:r>
      <w:r w:rsidR="00873613" w:rsidRPr="00680411">
        <w:rPr>
          <w:rFonts w:ascii="Aptos" w:hAnsi="Aptos"/>
          <w:bCs/>
          <w:sz w:val="20"/>
          <w:szCs w:val="20"/>
        </w:rPr>
        <w:t xml:space="preserve">details </w:t>
      </w:r>
      <w:r w:rsidR="00FC6B72" w:rsidRPr="00680411">
        <w:rPr>
          <w:rFonts w:ascii="Aptos" w:hAnsi="Aptos"/>
          <w:bCs/>
          <w:sz w:val="20"/>
          <w:szCs w:val="20"/>
        </w:rPr>
        <w:t>(</w:t>
      </w:r>
      <w:r w:rsidR="008F5B96" w:rsidRPr="00680411">
        <w:rPr>
          <w:rFonts w:ascii="Aptos" w:hAnsi="Aptos"/>
          <w:bCs/>
          <w:sz w:val="20"/>
          <w:szCs w:val="20"/>
        </w:rPr>
        <w:t>Section B</w:t>
      </w:r>
      <w:r w:rsidR="00FC6B72" w:rsidRPr="00680411">
        <w:rPr>
          <w:rFonts w:ascii="Aptos" w:hAnsi="Aptos"/>
          <w:bCs/>
          <w:sz w:val="20"/>
          <w:szCs w:val="20"/>
        </w:rPr>
        <w:t xml:space="preserve">) and </w:t>
      </w:r>
      <w:r w:rsidR="006D490D" w:rsidRPr="00680411">
        <w:rPr>
          <w:rFonts w:ascii="Aptos" w:hAnsi="Aptos"/>
          <w:bCs/>
          <w:spacing w:val="-4"/>
          <w:sz w:val="20"/>
          <w:szCs w:val="20"/>
        </w:rPr>
        <w:t>must be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completed</w:t>
      </w:r>
      <w:r w:rsidRPr="00680411">
        <w:rPr>
          <w:rFonts w:ascii="Aptos" w:hAnsi="Aptos"/>
          <w:bCs/>
          <w:spacing w:val="-4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extension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to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F36502" w:rsidRPr="00680411">
        <w:rPr>
          <w:rFonts w:ascii="Aptos" w:hAnsi="Aptos"/>
          <w:bCs/>
          <w:sz w:val="20"/>
          <w:szCs w:val="20"/>
        </w:rPr>
        <w:t>M</w:t>
      </w:r>
      <w:r w:rsidRPr="00680411">
        <w:rPr>
          <w:rFonts w:ascii="Aptos" w:hAnsi="Aptos"/>
          <w:bCs/>
          <w:sz w:val="20"/>
          <w:szCs w:val="20"/>
        </w:rPr>
        <w:t>ilestone</w:t>
      </w:r>
      <w:r w:rsidR="00F36502" w:rsidRPr="00680411">
        <w:rPr>
          <w:rFonts w:ascii="Aptos" w:hAnsi="Aptos"/>
          <w:bCs/>
          <w:sz w:val="20"/>
          <w:szCs w:val="20"/>
        </w:rPr>
        <w:t>s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036ECC" w:rsidRPr="00680411">
        <w:rPr>
          <w:rFonts w:ascii="Aptos" w:hAnsi="Aptos"/>
          <w:bCs/>
          <w:sz w:val="20"/>
          <w:szCs w:val="20"/>
        </w:rPr>
        <w:t>1-4</w:t>
      </w:r>
      <w:r w:rsidR="001D73D4" w:rsidRPr="00680411">
        <w:rPr>
          <w:rFonts w:ascii="Aptos" w:hAnsi="Aptos"/>
          <w:bCs/>
          <w:spacing w:val="-5"/>
          <w:sz w:val="20"/>
          <w:szCs w:val="20"/>
        </w:rPr>
        <w:t>.</w:t>
      </w:r>
      <w:r w:rsidR="0055404F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="00A72B80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</w:p>
    <w:p w14:paraId="1944AE43" w14:textId="3C99C5C2" w:rsidR="00873613" w:rsidRPr="00680411" w:rsidRDefault="002B18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spacing w:val="-5"/>
          <w:sz w:val="20"/>
          <w:szCs w:val="20"/>
        </w:rPr>
      </w:pPr>
      <w:r w:rsidRPr="00680411">
        <w:rPr>
          <w:rFonts w:ascii="Aptos" w:hAnsi="Aptos"/>
          <w:spacing w:val="-5"/>
          <w:sz w:val="20"/>
          <w:szCs w:val="20"/>
        </w:rPr>
        <w:t>Please note that a separate extension form must be completed for each extension request.</w:t>
      </w:r>
    </w:p>
    <w:p w14:paraId="213CF28B" w14:textId="58F31D0A" w:rsidR="00D25D8E" w:rsidRPr="00680411" w:rsidRDefault="00D25D8E" w:rsidP="00F52A11">
      <w:pPr>
        <w:tabs>
          <w:tab w:val="left" w:pos="10065"/>
        </w:tabs>
        <w:spacing w:before="2" w:after="120"/>
        <w:ind w:right="108"/>
        <w:jc w:val="both"/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b/>
          <w:bCs/>
          <w:sz w:val="20"/>
          <w:szCs w:val="20"/>
        </w:rPr>
        <w:t>Please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submit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your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approved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form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via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the</w:t>
      </w:r>
      <w:r w:rsidRPr="00680411">
        <w:rPr>
          <w:rFonts w:ascii="Aptos" w:hAnsi="Aptos"/>
          <w:b/>
          <w:bCs/>
          <w:spacing w:val="-4"/>
          <w:sz w:val="20"/>
          <w:szCs w:val="20"/>
        </w:rPr>
        <w:t xml:space="preserve"> </w:t>
      </w:r>
      <w:hyperlink r:id="rId12"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Extension</w:t>
        </w:r>
        <w:r w:rsidRPr="00680411">
          <w:rPr>
            <w:rFonts w:ascii="Aptos" w:hAnsi="Aptos"/>
            <w:b/>
            <w:bCs/>
            <w:color w:val="0000FF"/>
            <w:spacing w:val="-5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to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Milestone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1,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2,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3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and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4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Submission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pacing w:val="-2"/>
            <w:sz w:val="20"/>
            <w:szCs w:val="20"/>
            <w:u w:val="single" w:color="0000FF"/>
          </w:rPr>
          <w:t>Portal</w:t>
        </w:r>
        <w:r w:rsidRPr="00680411">
          <w:rPr>
            <w:rFonts w:ascii="Aptos" w:hAnsi="Aptos"/>
            <w:b/>
            <w:bCs/>
            <w:spacing w:val="-2"/>
            <w:sz w:val="20"/>
            <w:szCs w:val="20"/>
          </w:rPr>
          <w:t>.</w:t>
        </w:r>
      </w:hyperlink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410"/>
        <w:gridCol w:w="1984"/>
        <w:gridCol w:w="567"/>
        <w:gridCol w:w="1065"/>
        <w:gridCol w:w="1633"/>
      </w:tblGrid>
      <w:tr w:rsidR="00F439BE" w:rsidRPr="00680411" w14:paraId="5E019C1B" w14:textId="77777777" w:rsidTr="5DF4F8FA">
        <w:trPr>
          <w:trHeight w:val="566"/>
          <w:jc w:val="center"/>
        </w:trPr>
        <w:tc>
          <w:tcPr>
            <w:tcW w:w="10206" w:type="dxa"/>
            <w:gridSpan w:val="6"/>
            <w:tcBorders>
              <w:bottom w:val="single" w:sz="2" w:space="0" w:color="BBBBBB"/>
            </w:tcBorders>
            <w:vAlign w:val="center"/>
          </w:tcPr>
          <w:p w14:paraId="56A39E6D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680411">
              <w:rPr>
                <w:rFonts w:ascii="Aptos" w:hAnsi="Aptos"/>
                <w:b/>
                <w:spacing w:val="-11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A:</w:t>
            </w:r>
            <w:r w:rsidRPr="00680411">
              <w:rPr>
                <w:rFonts w:ascii="Aptos" w:hAnsi="Aptos"/>
                <w:b/>
                <w:spacing w:val="-9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TO</w:t>
            </w:r>
            <w:r w:rsidRPr="00680411">
              <w:rPr>
                <w:rFonts w:ascii="Aptos" w:hAnsi="Aptos"/>
                <w:b/>
                <w:spacing w:val="-8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E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Pr="00680411">
              <w:rPr>
                <w:rFonts w:ascii="Aptos" w:hAnsi="Aptos"/>
                <w:b/>
                <w:spacing w:val="-6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Y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>CANDIDATE</w:t>
            </w:r>
          </w:p>
        </w:tc>
      </w:tr>
      <w:tr w:rsidR="00F439BE" w:rsidRPr="00680411" w14:paraId="18CBA44D" w14:textId="77777777" w:rsidTr="008C7A51">
        <w:trPr>
          <w:trHeight w:val="454"/>
          <w:jc w:val="center"/>
        </w:trPr>
        <w:tc>
          <w:tcPr>
            <w:tcW w:w="2547" w:type="dxa"/>
            <w:tcBorders>
              <w:top w:val="single" w:sz="2" w:space="0" w:color="BBBBBB"/>
            </w:tcBorders>
            <w:vAlign w:val="center"/>
          </w:tcPr>
          <w:p w14:paraId="7ECE8FD9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andidate Given Name(s)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823261380"/>
            <w:placeholder>
              <w:docPart w:val="43BD5AE43EAB440CBD01CCBB11943873"/>
            </w:placeholder>
            <w:showingPlcHdr/>
            <w:text/>
          </w:sdtPr>
          <w:sdtEndPr/>
          <w:sdtContent>
            <w:tc>
              <w:tcPr>
                <w:tcW w:w="2410" w:type="dxa"/>
                <w:tcBorders>
                  <w:top w:val="single" w:sz="2" w:space="0" w:color="BBBBBB"/>
                </w:tcBorders>
                <w:vAlign w:val="center"/>
              </w:tcPr>
              <w:p w14:paraId="55716214" w14:textId="4F80E2D5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A756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tcBorders>
              <w:top w:val="single" w:sz="2" w:space="0" w:color="BBBBBB"/>
            </w:tcBorders>
            <w:vAlign w:val="center"/>
          </w:tcPr>
          <w:p w14:paraId="79CC88FB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497151591"/>
            <w:placeholder>
              <w:docPart w:val="8FB94B5C12244EEC806249A61811FB0B"/>
            </w:placeholder>
            <w:showingPlcHdr/>
            <w:text/>
          </w:sdtPr>
          <w:sdtEndPr/>
          <w:sdtContent>
            <w:tc>
              <w:tcPr>
                <w:tcW w:w="3265" w:type="dxa"/>
                <w:gridSpan w:val="3"/>
                <w:tcBorders>
                  <w:top w:val="single" w:sz="2" w:space="0" w:color="BBBBBB"/>
                </w:tcBorders>
                <w:vAlign w:val="center"/>
              </w:tcPr>
              <w:p w14:paraId="36AFFEB8" w14:textId="66937374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439BE" w:rsidRPr="00680411" w14:paraId="7E68B70D" w14:textId="77777777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576ACE13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582363113"/>
            <w:placeholder>
              <w:docPart w:val="BA1C041A09324BB8AC7739C7FBBF4507"/>
            </w:placeholder>
            <w:showingPlcHdr/>
            <w:text/>
          </w:sdtPr>
          <w:sdtEndPr/>
          <w:sdtContent>
            <w:tc>
              <w:tcPr>
                <w:tcW w:w="2410" w:type="dxa"/>
                <w:vAlign w:val="center"/>
              </w:tcPr>
              <w:p w14:paraId="3770A045" w14:textId="2833FF79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76C14A15" w14:textId="5E6387E2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chool</w:t>
            </w:r>
            <w:r w:rsidR="0064393E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04737983"/>
            <w:placeholder>
              <w:docPart w:val="0A14F31F4DFE4D70BC75F57CF1E62483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EndPr/>
          <w:sdtContent>
            <w:tc>
              <w:tcPr>
                <w:tcW w:w="3265" w:type="dxa"/>
                <w:gridSpan w:val="3"/>
                <w:vAlign w:val="center"/>
              </w:tcPr>
              <w:p w14:paraId="704411B8" w14:textId="471E3056" w:rsidR="00F439BE" w:rsidRPr="00680411" w:rsidRDefault="003F4FAE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D0D2F" w:rsidRPr="00680411" w14:paraId="60AA0D43" w14:textId="3EDD3C30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12436DA1" w14:textId="77777777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ourse Level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404444751"/>
            <w:placeholder>
              <w:docPart w:val="4BA2877466EA4FA98E65E995AF07973C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EndPr/>
          <w:sdtContent>
            <w:tc>
              <w:tcPr>
                <w:tcW w:w="2410" w:type="dxa"/>
                <w:vAlign w:val="center"/>
              </w:tcPr>
              <w:p w14:paraId="3FD16F5D" w14:textId="1941D834" w:rsidR="009D0D2F" w:rsidRPr="00680411" w:rsidRDefault="009D0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485AD0AF" w14:textId="46045F8C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Enrolment type:</w:t>
            </w:r>
          </w:p>
        </w:tc>
        <w:tc>
          <w:tcPr>
            <w:tcW w:w="1632" w:type="dxa"/>
            <w:gridSpan w:val="2"/>
            <w:tcBorders>
              <w:right w:val="single" w:sz="4" w:space="0" w:color="FFFFFF" w:themeColor="background1"/>
            </w:tcBorders>
            <w:vAlign w:val="center"/>
          </w:tcPr>
          <w:p w14:paraId="1D3433CC" w14:textId="552F1568" w:rsidR="009D0D2F" w:rsidRPr="00680411" w:rsidRDefault="00C303A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-10596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Full Time </w:t>
            </w:r>
          </w:p>
        </w:tc>
        <w:tc>
          <w:tcPr>
            <w:tcW w:w="1633" w:type="dxa"/>
            <w:tcBorders>
              <w:left w:val="single" w:sz="4" w:space="0" w:color="FFFFFF" w:themeColor="background1"/>
            </w:tcBorders>
            <w:vAlign w:val="center"/>
          </w:tcPr>
          <w:p w14:paraId="5F049BD8" w14:textId="0A551A97" w:rsidR="009D0D2F" w:rsidRPr="00680411" w:rsidRDefault="00C303A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70006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Part Time</w:t>
            </w:r>
          </w:p>
        </w:tc>
      </w:tr>
      <w:tr w:rsidR="00F439BE" w:rsidRPr="00680411" w14:paraId="13A09129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76CBB24E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International Student Visa Expiry 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983568064"/>
            <w:placeholder>
              <w:docPart w:val="EC0E0C5E4A8C4BD88B8987118E36A6E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5249" w:type="dxa"/>
                <w:gridSpan w:val="4"/>
                <w:vAlign w:val="center"/>
              </w:tcPr>
              <w:p w14:paraId="7F845AE9" w14:textId="6CE4D83A" w:rsidR="00F439BE" w:rsidRPr="00680411" w:rsidRDefault="00E201C7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F55D2F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8C7A51" w:rsidRPr="00680411" w14:paraId="0C995A38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0B34B184" w14:textId="05C560AA" w:rsidR="008C7A51" w:rsidRPr="00680411" w:rsidRDefault="008C7A51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urrentl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n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r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have you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ed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for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internship?</w:t>
            </w:r>
          </w:p>
        </w:tc>
        <w:tc>
          <w:tcPr>
            <w:tcW w:w="5249" w:type="dxa"/>
            <w:gridSpan w:val="4"/>
            <w:vAlign w:val="center"/>
          </w:tcPr>
          <w:p w14:paraId="7F8AD84F" w14:textId="73CEC0ED" w:rsidR="008C7A51" w:rsidRPr="00680411" w:rsidRDefault="00C303AF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414286009"/>
                <w:placeholder>
                  <w:docPart w:val="04A7FEF716514647B5FC32EF4F86E652"/>
                </w:placeholder>
                <w:showingPlcHdr/>
                <w:dropDownList>
                  <w:listItem w:value="Choose an item."/>
                  <w:listItem w:displayText="I have applied for an Internship" w:value="I have applied for an Internship"/>
                  <w:listItem w:displayText="I am currently on an Internship" w:value="I am currently on an Internship"/>
                  <w:listItem w:displayText="Not applicable" w:value="Not applicable"/>
                </w:dropDownList>
              </w:sdtPr>
              <w:sdtEndPr/>
              <w:sdtContent>
                <w:r w:rsidR="008C7A51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39BE" w:rsidRPr="00680411" w14:paraId="190A97DE" w14:textId="77777777" w:rsidTr="008C7A51">
        <w:trPr>
          <w:trHeight w:val="453"/>
          <w:jc w:val="center"/>
        </w:trPr>
        <w:tc>
          <w:tcPr>
            <w:tcW w:w="4957" w:type="dxa"/>
            <w:gridSpan w:val="2"/>
            <w:vAlign w:val="center"/>
          </w:tcPr>
          <w:p w14:paraId="117A5E1A" w14:textId="35948620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Milestone you are </w:t>
            </w:r>
            <w:r w:rsidR="00D357A7" w:rsidRPr="00680411">
              <w:rPr>
                <w:rFonts w:ascii="Aptos" w:hAnsi="Aptos"/>
                <w:spacing w:val="-1"/>
                <w:sz w:val="20"/>
                <w:szCs w:val="20"/>
              </w:rPr>
              <w:t>requesting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to extend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786269031"/>
            <w:placeholder>
              <w:docPart w:val="B151D73207C8450B8100A4A12931D806"/>
            </w:placeholder>
            <w:showingPlcHdr/>
            <w:comboBox>
              <w:listItem w:value="Choose an item."/>
              <w:listItem w:displayText="Milestone 1" w:value="Milestone 1"/>
              <w:listItem w:displayText="Milestone 2" w:value="Milestone 2"/>
              <w:listItem w:displayText="Milestone 3" w:value="Milestone 3"/>
              <w:listItem w:displayText="Milestone 4" w:value="Milestone 4"/>
            </w:comboBox>
          </w:sdtPr>
          <w:sdtEndPr/>
          <w:sdtContent>
            <w:tc>
              <w:tcPr>
                <w:tcW w:w="5249" w:type="dxa"/>
                <w:gridSpan w:val="4"/>
                <w:tcBorders>
                  <w:right w:val="single" w:sz="4" w:space="0" w:color="BDBDBD"/>
                </w:tcBorders>
                <w:vAlign w:val="center"/>
              </w:tcPr>
              <w:p w14:paraId="1E78BD80" w14:textId="7939AB01" w:rsidR="00F439BE" w:rsidRPr="00680411" w:rsidRDefault="0095490D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5ECF2A5B" w14:textId="77777777" w:rsidTr="008C7A51">
        <w:trPr>
          <w:trHeight w:val="455"/>
          <w:jc w:val="center"/>
        </w:trPr>
        <w:tc>
          <w:tcPr>
            <w:tcW w:w="2547" w:type="dxa"/>
            <w:vAlign w:val="center"/>
          </w:tcPr>
          <w:p w14:paraId="4670D43F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Number of previous extensions for this Mileston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147393109"/>
            <w:placeholder>
              <w:docPart w:val="9430AC9F6F4E4BDD9386FDF05E5EBE76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EndPr/>
          <w:sdtContent>
            <w:tc>
              <w:tcPr>
                <w:tcW w:w="2410" w:type="dxa"/>
                <w:vAlign w:val="center"/>
              </w:tcPr>
              <w:p w14:paraId="718B625B" w14:textId="3B02CCE5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551" w:type="dxa"/>
            <w:gridSpan w:val="2"/>
            <w:vAlign w:val="center"/>
          </w:tcPr>
          <w:p w14:paraId="0B49255D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Total number of previous extensions to all milestones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825348185"/>
            <w:placeholder>
              <w:docPart w:val="8CD9625129BC41F39E234F702A148C7A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EndPr/>
          <w:sdtContent>
            <w:tc>
              <w:tcPr>
                <w:tcW w:w="2698" w:type="dxa"/>
                <w:gridSpan w:val="2"/>
                <w:tcBorders>
                  <w:right w:val="single" w:sz="4" w:space="0" w:color="BDBDBD"/>
                </w:tcBorders>
                <w:vAlign w:val="center"/>
              </w:tcPr>
              <w:p w14:paraId="102B0E45" w14:textId="35AA6048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60537A0D" w14:textId="77777777" w:rsidTr="00D335B4">
        <w:trPr>
          <w:trHeight w:val="453"/>
          <w:jc w:val="center"/>
        </w:trPr>
        <w:tc>
          <w:tcPr>
            <w:tcW w:w="4957" w:type="dxa"/>
            <w:gridSpan w:val="2"/>
            <w:tcBorders>
              <w:right w:val="single" w:sz="4" w:space="0" w:color="BDBDBD"/>
            </w:tcBorders>
            <w:vAlign w:val="center"/>
          </w:tcPr>
          <w:p w14:paraId="76C68F47" w14:textId="2F44F5C5" w:rsidR="0076337A" w:rsidRPr="00680411" w:rsidRDefault="00BD578B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Duration of extension (maximum of 6 months)</w:t>
            </w:r>
            <w:r w:rsidR="001C5393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  <w:p w14:paraId="20B40285" w14:textId="4EB1D4FE" w:rsidR="0076337A" w:rsidRPr="00680411" w:rsidRDefault="0076337A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</w:p>
        </w:tc>
        <w:tc>
          <w:tcPr>
            <w:tcW w:w="5249" w:type="dxa"/>
            <w:gridSpan w:val="4"/>
            <w:tcBorders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382467117"/>
              <w:placeholder>
                <w:docPart w:val="EB992AC74DE549AEA66CA5B0CEE157A1"/>
              </w:placeholder>
              <w:showingPlcHdr/>
              <w:comboBox>
                <w:listItem w:value="Choose an item."/>
                <w:listItem w:displayText="2 months" w:value="2 months"/>
                <w:listItem w:displayText="4 months" w:value="4 months"/>
                <w:listItem w:displayText="6 months" w:value="6 months"/>
                <w:listItem w:displayText="Other, please specify" w:value="Other, please specify"/>
              </w:comboBox>
            </w:sdtPr>
            <w:sdtEndPr/>
            <w:sdtContent>
              <w:p w14:paraId="5E3DF60F" w14:textId="37C78005" w:rsidR="0076337A" w:rsidRPr="00680411" w:rsidRDefault="00912EEF" w:rsidP="0076337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sdtContent>
          </w:sdt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21225624"/>
              <w:placeholder>
                <w:docPart w:val="F19DD858942443FA8AD5BE43111677CE"/>
              </w:placeholder>
              <w:showingPlcHdr/>
              <w:text/>
            </w:sdtPr>
            <w:sdtEndPr/>
            <w:sdtContent>
              <w:p w14:paraId="34D1666F" w14:textId="032A87DE" w:rsidR="0076337A" w:rsidRPr="00680411" w:rsidRDefault="009D7FE0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Other, please specify her</w:t>
                </w:r>
                <w:r w:rsidR="002A70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.</w:t>
                </w:r>
              </w:p>
            </w:sdtContent>
          </w:sdt>
        </w:tc>
      </w:tr>
      <w:tr w:rsidR="00F55D2F" w:rsidRPr="00680411" w14:paraId="5B36C42F" w14:textId="77777777" w:rsidTr="002B123B">
        <w:trPr>
          <w:trHeight w:val="1038"/>
          <w:jc w:val="center"/>
        </w:trPr>
        <w:tc>
          <w:tcPr>
            <w:tcW w:w="10206" w:type="dxa"/>
            <w:gridSpan w:val="6"/>
          </w:tcPr>
          <w:p w14:paraId="7F9200ED" w14:textId="49D2DF15" w:rsidR="00F55D2F" w:rsidRPr="00680411" w:rsidRDefault="00F55D2F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Pleas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outlin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ason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hy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searc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has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en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elayed</w:t>
            </w:r>
            <w:r w:rsidR="00E26362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. </w:t>
            </w:r>
          </w:p>
          <w:sdt>
            <w:sdtPr>
              <w:rPr>
                <w:rFonts w:ascii="Aptos" w:hAnsi="Aptos"/>
                <w:sz w:val="20"/>
                <w:szCs w:val="20"/>
              </w:rPr>
              <w:id w:val="546337868"/>
              <w:placeholder>
                <w:docPart w:val="B09BBDFFA0DE4BAA89CF68CE8D0EFD6A"/>
              </w:placeholder>
              <w:showingPlcHdr/>
              <w:text/>
            </w:sdtPr>
            <w:sdtEndPr/>
            <w:sdtContent>
              <w:p w14:paraId="6DCD4781" w14:textId="2B488D2C" w:rsidR="00756D58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7F0C9D9B" w14:textId="77777777" w:rsidR="00756D58" w:rsidRDefault="00756D58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4581A54C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71F7538A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3F2A777D" w14:textId="77914E78" w:rsidR="002B123B" w:rsidRPr="00680411" w:rsidRDefault="002B123B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</w:p>
        </w:tc>
      </w:tr>
    </w:tbl>
    <w:p w14:paraId="615B6C52" w14:textId="77777777" w:rsidR="00F55D2F" w:rsidRPr="00650E74" w:rsidRDefault="00F55D2F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7088"/>
        <w:gridCol w:w="2556"/>
      </w:tblGrid>
      <w:tr w:rsidR="00680411" w:rsidRPr="00680411" w14:paraId="3912A8A8" w14:textId="77777777" w:rsidTr="00680411">
        <w:trPr>
          <w:trHeight w:val="567"/>
          <w:jc w:val="center"/>
        </w:trPr>
        <w:tc>
          <w:tcPr>
            <w:tcW w:w="1020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2F3BB7" w14:textId="66E463A3" w:rsidR="00680411" w:rsidRPr="00680411" w:rsidRDefault="00680411" w:rsidP="00680411">
            <w:pPr>
              <w:pStyle w:val="TableParagraph"/>
              <w:ind w:left="57"/>
              <w:jc w:val="both"/>
              <w:rPr>
                <w:rFonts w:ascii="Aptos" w:hAnsi="Aptos"/>
                <w:b/>
                <w:spacing w:val="-2"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 B: PROGRESSION</w:t>
            </w:r>
            <w:r w:rsidRPr="00680411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PLAN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F55D2F" w:rsidRPr="00680411" w14:paraId="2FD5764B" w14:textId="77777777" w:rsidTr="00AA3C9C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5B38DF25" w14:textId="5760142A" w:rsidR="00C80C57" w:rsidRPr="00680411" w:rsidRDefault="00861138" w:rsidP="00680411">
            <w:pPr>
              <w:pStyle w:val="TableParagraph"/>
              <w:ind w:left="57" w:right="136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This </w:t>
            </w:r>
            <w:r w:rsidR="00A83E7A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HDR Progression Plan must be completed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by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th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candidat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in consultation with their principal supervisor</w:t>
            </w:r>
            <w:r w:rsidR="003D614D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As per the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</w:t>
            </w:r>
            <w:hyperlink r:id="rId13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Milestones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nd the </w:t>
            </w:r>
            <w:hyperlink r:id="rId14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Progression Plan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,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 request to extend a milestone must be supported by a proposed progression plan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that is for the </w:t>
            </w:r>
            <w:r w:rsidR="007D7B89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uration of the extension requested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</w:p>
        </w:tc>
      </w:tr>
      <w:tr w:rsidR="00F55D2F" w:rsidRPr="00680411" w14:paraId="29E35CBC" w14:textId="77777777" w:rsidTr="003B66B7">
        <w:trPr>
          <w:trHeight w:val="454"/>
          <w:jc w:val="center"/>
        </w:trPr>
        <w:tc>
          <w:tcPr>
            <w:tcW w:w="7650" w:type="dxa"/>
            <w:gridSpan w:val="2"/>
            <w:vAlign w:val="center"/>
          </w:tcPr>
          <w:p w14:paraId="221343EF" w14:textId="1FA1BEFA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Goal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achieved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during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</w:t>
            </w:r>
            <w:r w:rsidR="009D0D2F" w:rsidRPr="00680411">
              <w:rPr>
                <w:rFonts w:ascii="Aptos" w:hAnsi="Aptos"/>
                <w:b/>
                <w:sz w:val="20"/>
                <w:szCs w:val="20"/>
              </w:rPr>
              <w:t>is progression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5821F5E6" w14:textId="77777777" w:rsidR="00F55D2F" w:rsidRPr="00680411" w:rsidRDefault="00F55D2F" w:rsidP="008C7A51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Du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ate:</w:t>
            </w:r>
          </w:p>
        </w:tc>
      </w:tr>
      <w:tr w:rsidR="00F55D2F" w:rsidRPr="00680411" w14:paraId="52E54F3A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2696C8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1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B6B85204512145C9A0D3D44FBE5CC258"/>
              </w:placeholder>
              <w:showingPlcHdr/>
              <w:text/>
            </w:sdtPr>
            <w:sdtEndPr/>
            <w:sdtContent>
              <w:p w14:paraId="7174E415" w14:textId="1B3E73E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063366263"/>
            <w:placeholder>
              <w:docPart w:val="67C0EA87C1BB4B2AB673EE284D5F93D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2C5EFB8E" w14:textId="5D546A8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2F95CC9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421D395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2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2547DA978A07406A9726C9BB5538A806"/>
              </w:placeholder>
              <w:showingPlcHdr/>
              <w:text/>
            </w:sdtPr>
            <w:sdtEndPr/>
            <w:sdtContent>
              <w:p w14:paraId="762D8D34" w14:textId="45F0D1F6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71517296"/>
            <w:placeholder>
              <w:docPart w:val="7E08804CE5144E80AF7A55294FA1202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4C8EF27C" w14:textId="24D6F84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F34F436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53694769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3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F0E4D7BC1C7D4493936E56C9169BB6A6"/>
              </w:placeholder>
              <w:showingPlcHdr/>
              <w:text/>
            </w:sdtPr>
            <w:sdtEndPr/>
            <w:sdtContent>
              <w:p w14:paraId="08E5706C" w14:textId="42B3A5EE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75109672"/>
            <w:placeholder>
              <w:docPart w:val="0836D270DF8F407D894CE9D4CC2034EE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65169A93" w14:textId="7EBAF119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6A4E0AD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D898A4B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4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9C643D1409424C45905DA8A84967B6D4"/>
              </w:placeholder>
              <w:showingPlcHdr/>
              <w:text/>
            </w:sdtPr>
            <w:sdtEndPr/>
            <w:sdtContent>
              <w:p w14:paraId="408B2E72" w14:textId="00F173F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133712953"/>
            <w:placeholder>
              <w:docPart w:val="A8B3E74C68D74F178026E4279DCD4C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3681A507" w14:textId="7A26908E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02B8E577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E4C0C3D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5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3D592257CA6340B0AD5597EE1C83B122"/>
              </w:placeholder>
              <w:showingPlcHdr/>
              <w:text/>
            </w:sdtPr>
            <w:sdtEndPr/>
            <w:sdtContent>
              <w:p w14:paraId="667E4D42" w14:textId="49FA1EF9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970260690"/>
            <w:placeholder>
              <w:docPart w:val="4570C35C95384699AA3887472C9FAF7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1666D9A9" w14:textId="5C9BB677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7431BB9D" w14:textId="77777777" w:rsidR="001F38C8" w:rsidRDefault="001F38C8" w:rsidP="00AA3C9C">
      <w:pPr>
        <w:pStyle w:val="TableParagraph"/>
        <w:ind w:left="57" w:right="57"/>
        <w:rPr>
          <w:rFonts w:ascii="Aptos" w:hAnsi="Aptos"/>
          <w:b/>
          <w:sz w:val="20"/>
          <w:szCs w:val="20"/>
        </w:rPr>
        <w:sectPr w:rsidR="001F38C8" w:rsidSect="00431D7A">
          <w:footerReference w:type="default" r:id="rId15"/>
          <w:pgSz w:w="11940" w:h="16860"/>
          <w:pgMar w:top="709" w:right="851" w:bottom="993" w:left="851" w:header="0" w:footer="302" w:gutter="0"/>
          <w:cols w:space="720"/>
          <w:docGrid w:linePitch="299"/>
        </w:sect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1"/>
        <w:gridCol w:w="2622"/>
        <w:gridCol w:w="2557"/>
        <w:gridCol w:w="2556"/>
      </w:tblGrid>
      <w:tr w:rsidR="00F55D2F" w:rsidRPr="00680411" w14:paraId="1BBC26D4" w14:textId="77777777" w:rsidTr="00AA3C9C">
        <w:trPr>
          <w:trHeight w:val="454"/>
          <w:jc w:val="center"/>
        </w:trPr>
        <w:tc>
          <w:tcPr>
            <w:tcW w:w="10206" w:type="dxa"/>
            <w:gridSpan w:val="4"/>
            <w:vAlign w:val="center"/>
          </w:tcPr>
          <w:p w14:paraId="35EB377A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lastRenderedPageBreak/>
              <w:t>Dates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meet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r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proofErr w:type="gramStart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Supervisor</w:t>
            </w:r>
            <w:proofErr w:type="gramEnd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(s):</w:t>
            </w:r>
          </w:p>
        </w:tc>
      </w:tr>
      <w:tr w:rsidR="00F55D2F" w:rsidRPr="00680411" w14:paraId="6652C6E4" w14:textId="77777777" w:rsidTr="003B66B7">
        <w:trPr>
          <w:trHeight w:val="454"/>
          <w:jc w:val="center"/>
        </w:trPr>
        <w:tc>
          <w:tcPr>
            <w:tcW w:w="2471" w:type="dxa"/>
            <w:vAlign w:val="center"/>
          </w:tcPr>
          <w:p w14:paraId="1C2A4EE3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1E2112F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5"/>
                <w:sz w:val="20"/>
                <w:szCs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75E13F8E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5D5022C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Location</w:t>
            </w:r>
          </w:p>
        </w:tc>
      </w:tr>
      <w:tr w:rsidR="00F55D2F" w:rsidRPr="00680411" w14:paraId="2CB10586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008401848"/>
            <w:placeholder>
              <w:docPart w:val="1116FE140D124198A3F7B496990EBE4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10A5052D" w14:textId="76276CE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A0599DBF3B9644AF9686D22BF40724D5"/>
              </w:placeholder>
              <w:showingPlcHdr/>
              <w:text/>
            </w:sdtPr>
            <w:sdtEndPr/>
            <w:sdtContent>
              <w:p w14:paraId="25C45BDA" w14:textId="523C87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DF589F19E251469C9501C06E63FA7D25"/>
              </w:placeholder>
              <w:showingPlcHdr/>
              <w:text/>
            </w:sdtPr>
            <w:sdtEndPr/>
            <w:sdtContent>
              <w:p w14:paraId="79047F20" w14:textId="4EC0F2D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5D942D4079DF49009D92FE815D2A2F73"/>
              </w:placeholder>
              <w:showingPlcHdr/>
              <w:text/>
            </w:sdtPr>
            <w:sdtEndPr/>
            <w:sdtContent>
              <w:p w14:paraId="3C8DF306" w14:textId="776D6D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0CFE682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471328221"/>
            <w:placeholder>
              <w:docPart w:val="18469A4830C34F9994A5D76F8C6F140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1E2D9F14" w14:textId="112AD787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40DAB026220D4D009EA7F2D1339516A0"/>
              </w:placeholder>
              <w:showingPlcHdr/>
              <w:text/>
            </w:sdtPr>
            <w:sdtEndPr/>
            <w:sdtContent>
              <w:p w14:paraId="573C7AFC" w14:textId="5A8C47BA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697A6384359147409AD4516EA5A51D4B"/>
              </w:placeholder>
              <w:showingPlcHdr/>
              <w:text/>
            </w:sdtPr>
            <w:sdtEndPr/>
            <w:sdtContent>
              <w:p w14:paraId="464702A4" w14:textId="52A87FF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EE0D9D2BC9A2400195D11841C3F1B21F"/>
              </w:placeholder>
              <w:showingPlcHdr/>
              <w:text/>
            </w:sdtPr>
            <w:sdtEndPr/>
            <w:sdtContent>
              <w:p w14:paraId="2D3D3967" w14:textId="2542E973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8DDF6C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61715645"/>
            <w:placeholder>
              <w:docPart w:val="8C5381F3DD644AA7B23EDBD67476DFA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62CAC4A5" w14:textId="25759B3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D4C989DC0A504622B7CDCCE774C7780D"/>
              </w:placeholder>
              <w:showingPlcHdr/>
              <w:text/>
            </w:sdtPr>
            <w:sdtEndPr/>
            <w:sdtContent>
              <w:p w14:paraId="17E6C95B" w14:textId="025756EA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0B45B6F2633B4DFAAB92CC09FC26F685"/>
              </w:placeholder>
              <w:showingPlcHdr/>
              <w:text/>
            </w:sdtPr>
            <w:sdtEndPr/>
            <w:sdtContent>
              <w:p w14:paraId="0BC7729E" w14:textId="0B70D2E5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0567F636ED82459EB28CB6E6DFF96EC3"/>
              </w:placeholder>
              <w:showingPlcHdr/>
              <w:text/>
            </w:sdtPr>
            <w:sdtEndPr/>
            <w:sdtContent>
              <w:p w14:paraId="7D84C09B" w14:textId="1302A0C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189BA3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2117023140"/>
            <w:placeholder>
              <w:docPart w:val="22D8CB25D16C4F6493253B857620A61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26508BCE" w14:textId="1AA70C0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5B7C3C26B02C45AFA7EBC492BA2457A9"/>
              </w:placeholder>
              <w:showingPlcHdr/>
              <w:text/>
            </w:sdtPr>
            <w:sdtEndPr/>
            <w:sdtContent>
              <w:p w14:paraId="7B102610" w14:textId="6BADF99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C288D581A3DE48A2B643CC8D86F6E826"/>
              </w:placeholder>
              <w:showingPlcHdr/>
              <w:text/>
            </w:sdtPr>
            <w:sdtEndPr/>
            <w:sdtContent>
              <w:p w14:paraId="359137E9" w14:textId="0C4C101D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EF63A7D4DB22458EAB1D8B3275343411"/>
              </w:placeholder>
              <w:showingPlcHdr/>
              <w:text/>
            </w:sdtPr>
            <w:sdtEndPr/>
            <w:sdtContent>
              <w:p w14:paraId="1F1AC87A" w14:textId="5D12EA3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E2A8DE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621449483"/>
            <w:placeholder>
              <w:docPart w:val="C9BE3F04A2974364954C18169D41022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7BB9141C" w14:textId="4FCEF4B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ABC779B8D72346AEBE0482CF5A1EB2B7"/>
              </w:placeholder>
              <w:showingPlcHdr/>
              <w:text/>
            </w:sdtPr>
            <w:sdtEndPr/>
            <w:sdtContent>
              <w:p w14:paraId="0645715C" w14:textId="508A662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497E14F46B424620BCC9C2E1D85F2ADF"/>
              </w:placeholder>
              <w:showingPlcHdr/>
              <w:text/>
            </w:sdtPr>
            <w:sdtEndPr/>
            <w:sdtContent>
              <w:p w14:paraId="311A7B37" w14:textId="63911974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8D18126C134248E6ABE0B1C4F568BD07"/>
              </w:placeholder>
              <w:showingPlcHdr/>
              <w:text/>
            </w:sdtPr>
            <w:sdtEndPr/>
            <w:sdtContent>
              <w:p w14:paraId="5FF5A793" w14:textId="39B1583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50F17C3D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12608364"/>
            <w:placeholder>
              <w:docPart w:val="48C973148BE544578FBE91FC0B070EE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71923559" w14:textId="6C8475B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ADC02448CD5748F8ACB09C028A0333BA"/>
              </w:placeholder>
              <w:showingPlcHdr/>
              <w:text/>
            </w:sdtPr>
            <w:sdtEndPr/>
            <w:sdtContent>
              <w:p w14:paraId="11158927" w14:textId="687EFA4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9E8AFBB21401450FA0B324385E6F0A17"/>
              </w:placeholder>
              <w:showingPlcHdr/>
              <w:text/>
            </w:sdtPr>
            <w:sdtEndPr/>
            <w:sdtContent>
              <w:p w14:paraId="023B4D5A" w14:textId="11784C79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F08867E0453F42919AEB9430A97077F5"/>
              </w:placeholder>
              <w:showingPlcHdr/>
              <w:text/>
            </w:sdtPr>
            <w:sdtEndPr/>
            <w:sdtContent>
              <w:p w14:paraId="3813214E" w14:textId="4F1A7BB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261439C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843478916"/>
            <w:placeholder>
              <w:docPart w:val="87DD636D18F2401D98673086BAAC324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5B3804E7" w14:textId="33892EE4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C0879CA740BE4CC1B6355975C8F8DC9C"/>
              </w:placeholder>
              <w:showingPlcHdr/>
              <w:text/>
            </w:sdtPr>
            <w:sdtEndPr/>
            <w:sdtContent>
              <w:p w14:paraId="0F20FC78" w14:textId="6A53800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E3FD48DFFC054DF08BDAE2D3718429CA"/>
              </w:placeholder>
              <w:showingPlcHdr/>
              <w:text/>
            </w:sdtPr>
            <w:sdtEndPr/>
            <w:sdtContent>
              <w:p w14:paraId="7F82464E" w14:textId="4F8737E6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A46B7EB866184F719F1327F6B0365BFF"/>
              </w:placeholder>
              <w:showingPlcHdr/>
              <w:text/>
            </w:sdtPr>
            <w:sdtEndPr/>
            <w:sdtContent>
              <w:p w14:paraId="43D01FD0" w14:textId="46084F47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608E659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573548581"/>
            <w:placeholder>
              <w:docPart w:val="C800CA5B1CA14E2ABF512A8A580622C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086B715F" w14:textId="26078D4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C278AB8C40D649D7ACBC8BC9D1250221"/>
              </w:placeholder>
              <w:showingPlcHdr/>
              <w:text/>
            </w:sdtPr>
            <w:sdtEndPr/>
            <w:sdtContent>
              <w:p w14:paraId="1CE8F7BF" w14:textId="206291E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DA940DF46D654725B9F209AD8ABC0CFC"/>
              </w:placeholder>
              <w:showingPlcHdr/>
              <w:text/>
            </w:sdtPr>
            <w:sdtEndPr/>
            <w:sdtContent>
              <w:p w14:paraId="307510A3" w14:textId="00837E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91D6A0FD858E4AFFA267613765848367"/>
              </w:placeholder>
              <w:showingPlcHdr/>
              <w:text/>
            </w:sdtPr>
            <w:sdtEndPr/>
            <w:sdtContent>
              <w:p w14:paraId="160C042D" w14:textId="47D63B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</w:tbl>
    <w:p w14:paraId="6BABC920" w14:textId="77777777" w:rsidR="00B6277D" w:rsidRPr="00036636" w:rsidRDefault="00B6277D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827"/>
        <w:gridCol w:w="851"/>
        <w:gridCol w:w="1989"/>
      </w:tblGrid>
      <w:tr w:rsidR="00F439BE" w:rsidRPr="00680411" w14:paraId="7F65A13F" w14:textId="77777777" w:rsidTr="17CDB1D0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0D9099B6" w14:textId="574F51B8" w:rsidR="00F439BE" w:rsidRPr="00680411" w:rsidRDefault="00F55D2F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 xml:space="preserve">SECTION C: </w:t>
            </w:r>
            <w:r w:rsidR="003C3616" w:rsidRPr="00680411">
              <w:rPr>
                <w:rFonts w:ascii="Aptos" w:hAnsi="Aptos"/>
                <w:b/>
                <w:sz w:val="24"/>
                <w:szCs w:val="24"/>
              </w:rPr>
              <w:t>CANDIDATE DECLARATION</w:t>
            </w:r>
          </w:p>
        </w:tc>
      </w:tr>
      <w:tr w:rsidR="00BC2DC2" w:rsidRPr="00680411" w14:paraId="76AAF27F" w14:textId="77777777" w:rsidTr="00F4115B">
        <w:trPr>
          <w:trHeight w:val="1164"/>
          <w:jc w:val="center"/>
        </w:trPr>
        <w:tc>
          <w:tcPr>
            <w:tcW w:w="10206" w:type="dxa"/>
            <w:gridSpan w:val="4"/>
            <w:vAlign w:val="center"/>
          </w:tcPr>
          <w:p w14:paraId="3A9D5892" w14:textId="565A7445" w:rsidR="00720E1F" w:rsidRPr="00680411" w:rsidRDefault="00BC2DC2" w:rsidP="00D56A40">
            <w:pPr>
              <w:pStyle w:val="TableParagraph"/>
              <w:ind w:left="57" w:right="136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="5FEA755D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understand that the extension is from the current milestone due date. I have </w:t>
            </w:r>
            <w:r w:rsidRPr="00680411">
              <w:rPr>
                <w:rFonts w:ascii="Aptos" w:hAnsi="Aptos"/>
                <w:sz w:val="20"/>
                <w:szCs w:val="20"/>
              </w:rPr>
              <w:t>discuss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is extension and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e </w:t>
            </w:r>
            <w:r w:rsidR="001B23D7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posed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gression plan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outlined in Section B </w:t>
            </w:r>
            <w:r w:rsidR="00DD0DFB" w:rsidRPr="00680411">
              <w:rPr>
                <w:rFonts w:ascii="Aptos" w:hAnsi="Aptos"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(s). I understand that if my extension is approved:</w:t>
            </w:r>
          </w:p>
          <w:p w14:paraId="4B9B2D03" w14:textId="25DD6CA2" w:rsidR="00BC2DC2" w:rsidRPr="00680411" w:rsidRDefault="00BC2DC2" w:rsidP="00D56A40">
            <w:pPr>
              <w:pStyle w:val="TableParagraph"/>
              <w:numPr>
                <w:ilvl w:val="0"/>
                <w:numId w:val="30"/>
              </w:numPr>
              <w:tabs>
                <w:tab w:val="left" w:pos="890"/>
              </w:tabs>
              <w:ind w:left="426" w:right="28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laced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R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tatus</w:t>
            </w:r>
            <w:r w:rsidRPr="00680411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u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requiremen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nter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rogressio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la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(i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ccordanc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ectio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4.6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 xml:space="preserve">of the University’s </w:t>
            </w:r>
            <w:hyperlink r:id="rId16">
              <w:r w:rsidRPr="00680411">
                <w:rPr>
                  <w:rFonts w:ascii="Aptos" w:hAnsi="Aptos"/>
                  <w:color w:val="0000FF"/>
                  <w:sz w:val="20"/>
                  <w:szCs w:val="20"/>
                  <w:u w:val="single" w:color="0000FF"/>
                </w:rPr>
                <w:t>Admission, Enrolment, and Academic Progress Rules</w:t>
              </w:r>
            </w:hyperlink>
            <w:r w:rsidRPr="00680411">
              <w:rPr>
                <w:rFonts w:ascii="Aptos" w:hAnsi="Aptos"/>
                <w:sz w:val="20"/>
                <w:szCs w:val="20"/>
              </w:rPr>
              <w:t>); and</w:t>
            </w:r>
          </w:p>
          <w:p w14:paraId="1478BB02" w14:textId="13234859" w:rsidR="00BC2DC2" w:rsidRPr="00680411" w:rsidRDefault="00BC2DC2" w:rsidP="00D56A40">
            <w:pPr>
              <w:pStyle w:val="TableParagraph"/>
              <w:numPr>
                <w:ilvl w:val="0"/>
                <w:numId w:val="30"/>
              </w:numPr>
              <w:tabs>
                <w:tab w:val="left" w:pos="890"/>
              </w:tabs>
              <w:ind w:left="426" w:right="28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f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o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not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bmi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thin 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eriod,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cluded from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course.</w:t>
            </w:r>
          </w:p>
        </w:tc>
      </w:tr>
      <w:tr w:rsidR="00F439BE" w:rsidRPr="00680411" w14:paraId="093BC742" w14:textId="77777777" w:rsidTr="00F4115B">
        <w:trPr>
          <w:trHeight w:val="816"/>
          <w:jc w:val="center"/>
        </w:trPr>
        <w:tc>
          <w:tcPr>
            <w:tcW w:w="3539" w:type="dxa"/>
            <w:vAlign w:val="center"/>
          </w:tcPr>
          <w:p w14:paraId="74BCB911" w14:textId="2D4DEEDF" w:rsidR="00F439BE" w:rsidRPr="00680411" w:rsidRDefault="00EB4A46" w:rsidP="00CE57D1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CANDIDATE SIGNATURE</w:t>
            </w:r>
          </w:p>
        </w:tc>
        <w:tc>
          <w:tcPr>
            <w:tcW w:w="382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509942308"/>
              <w:showingPlcHdr/>
              <w:picture/>
            </w:sdtPr>
            <w:sdtEndPr/>
            <w:sdtContent>
              <w:p w14:paraId="43754564" w14:textId="494B202C" w:rsidR="00F439BE" w:rsidRPr="00680411" w:rsidRDefault="00F42C09" w:rsidP="00D379DB">
                <w:pPr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1B6C699F" wp14:editId="0D8EBA05">
                      <wp:extent cx="1800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851" w:type="dxa"/>
            <w:vAlign w:val="center"/>
          </w:tcPr>
          <w:p w14:paraId="1CD86435" w14:textId="6BB923C2" w:rsidR="00F439BE" w:rsidRPr="00680411" w:rsidRDefault="00EB4A46" w:rsidP="00D775CD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75432903"/>
            <w:placeholder>
              <w:docPart w:val="F09D8677F7284F2F841EF62329DE917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89" w:type="dxa"/>
                <w:vAlign w:val="center"/>
              </w:tcPr>
              <w:p w14:paraId="3489101C" w14:textId="748583FE" w:rsidR="00F439BE" w:rsidRPr="00680411" w:rsidRDefault="00F55D2F" w:rsidP="002D0819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1FC14C36" w14:textId="77777777" w:rsidR="00DD0DFB" w:rsidRPr="00036636" w:rsidRDefault="00DD0DFB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2066"/>
        <w:gridCol w:w="3969"/>
        <w:gridCol w:w="2698"/>
      </w:tblGrid>
      <w:tr w:rsidR="00DD7B14" w:rsidRPr="003E074F" w14:paraId="4909828C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3148985A" w14:textId="73F264DF" w:rsidR="00DD7B14" w:rsidRPr="003E074F" w:rsidRDefault="001D3C1E" w:rsidP="00E0312B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sz w:val="24"/>
                <w:szCs w:val="24"/>
              </w:rPr>
              <w:br w:type="page"/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SECTION</w:t>
            </w:r>
            <w:r w:rsidR="00DD7B14" w:rsidRPr="003E074F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D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: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TO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E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Y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PRINCIPAL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SUPERVISOR</w:t>
            </w:r>
          </w:p>
        </w:tc>
      </w:tr>
      <w:tr w:rsidR="008A54E9" w:rsidRPr="00680411" w14:paraId="55C56CEF" w14:textId="77777777" w:rsidTr="00F52A11">
        <w:trPr>
          <w:trHeight w:val="454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756790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3" w:type="dxa"/>
                <w:vAlign w:val="center"/>
              </w:tcPr>
              <w:p w14:paraId="5CB3E402" w14:textId="19D724AB" w:rsidR="008A54E9" w:rsidRPr="00680411" w:rsidRDefault="009A0A1D" w:rsidP="009A0A1D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33" w:type="dxa"/>
            <w:gridSpan w:val="3"/>
            <w:vAlign w:val="center"/>
          </w:tcPr>
          <w:p w14:paraId="0CE20423" w14:textId="4CC66CD2" w:rsidR="008A54E9" w:rsidRPr="00680411" w:rsidRDefault="008A54E9" w:rsidP="00D379D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firm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a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ll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volv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andidatur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por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lication.</w:t>
            </w:r>
          </w:p>
        </w:tc>
      </w:tr>
      <w:tr w:rsidR="00DD7B14" w:rsidRPr="00680411" w14:paraId="62943081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11F0EBD6" w14:textId="6DBF16EB" w:rsidR="00DD7B14" w:rsidRPr="00680411" w:rsidRDefault="00DD7B14" w:rsidP="00D56A40">
            <w:pPr>
              <w:pStyle w:val="TableParagraph"/>
              <w:ind w:left="57" w:right="11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is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ociat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ea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CA0151" w:rsidRPr="00680411">
              <w:rPr>
                <w:rFonts w:ascii="Aptos" w:hAnsi="Aptos"/>
                <w:spacing w:val="-4"/>
                <w:sz w:val="20"/>
                <w:szCs w:val="20"/>
              </w:rPr>
              <w:t>(</w:t>
            </w:r>
            <w:r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CA0151" w:rsidRPr="00680411">
              <w:rPr>
                <w:rFonts w:ascii="Aptos" w:hAnsi="Aptos"/>
                <w:sz w:val="20"/>
                <w:szCs w:val="20"/>
              </w:rPr>
              <w:t>)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sidering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cation,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requested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rovid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mprehensive statement on the progress the candidate has made toward their research.</w:t>
            </w:r>
          </w:p>
        </w:tc>
      </w:tr>
      <w:tr w:rsidR="00DD7B14" w:rsidRPr="00680411" w14:paraId="5DC62AE9" w14:textId="77777777" w:rsidTr="001F38C8">
        <w:trPr>
          <w:trHeight w:val="850"/>
          <w:jc w:val="center"/>
        </w:trPr>
        <w:tc>
          <w:tcPr>
            <w:tcW w:w="10206" w:type="dxa"/>
            <w:gridSpan w:val="4"/>
          </w:tcPr>
          <w:sdt>
            <w:sdtPr>
              <w:rPr>
                <w:rFonts w:ascii="Aptos" w:hAnsi="Aptos"/>
                <w:sz w:val="20"/>
                <w:szCs w:val="20"/>
              </w:rPr>
              <w:id w:val="-1026176217"/>
              <w:placeholder>
                <w:docPart w:val="3414323E95E348E799F129181A5CBF37"/>
              </w:placeholder>
              <w:showingPlcHdr/>
              <w:text/>
            </w:sdtPr>
            <w:sdtEndPr/>
            <w:sdtContent>
              <w:p w14:paraId="042188F8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6A15B4CE" w14:textId="494CF3A2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756488" w:rsidRPr="00680411" w14:paraId="5F1A3DF6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74"/>
          <w:jc w:val="center"/>
        </w:trPr>
        <w:tc>
          <w:tcPr>
            <w:tcW w:w="3539" w:type="dxa"/>
            <w:gridSpan w:val="2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613403842"/>
              <w:placeholder>
                <w:docPart w:val="81C4E0556CDB4C7ABC04615AA39F7077"/>
              </w:placeholder>
              <w:showingPlcHdr/>
              <w:text/>
            </w:sdtPr>
            <w:sdtEndPr/>
            <w:sdtContent>
              <w:p w14:paraId="7D87C1B2" w14:textId="1C9A755B" w:rsidR="00756488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1350257922"/>
            <w:showingPlcHdr/>
            <w:picture/>
          </w:sdtPr>
          <w:sdtEndPr/>
          <w:sdtContent>
            <w:tc>
              <w:tcPr>
                <w:tcW w:w="3969" w:type="dxa"/>
                <w:vAlign w:val="center"/>
              </w:tcPr>
              <w:p w14:paraId="43D55CB0" w14:textId="695D4F1E" w:rsidR="00756488" w:rsidRPr="00680411" w:rsidRDefault="00756488" w:rsidP="00D379DB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3BB11674" wp14:editId="3A0FAD2B">
                      <wp:extent cx="1800000" cy="4572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20908643"/>
            <w:placeholder>
              <w:docPart w:val="2107E2C5D80947948D9B4005BC15D17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698" w:type="dxa"/>
                <w:vAlign w:val="center"/>
              </w:tcPr>
              <w:p w14:paraId="37CA187D" w14:textId="67368B78" w:rsidR="00756488" w:rsidRPr="00680411" w:rsidRDefault="00F55D2F" w:rsidP="00D379DB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56488" w:rsidRPr="00680411" w14:paraId="3314CBE5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  <w:jc w:val="center"/>
        </w:trPr>
        <w:tc>
          <w:tcPr>
            <w:tcW w:w="3539" w:type="dxa"/>
            <w:gridSpan w:val="2"/>
            <w:vAlign w:val="center"/>
          </w:tcPr>
          <w:p w14:paraId="61D41571" w14:textId="3FDED414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PERVISOR NAME</w:t>
            </w:r>
          </w:p>
        </w:tc>
        <w:tc>
          <w:tcPr>
            <w:tcW w:w="3969" w:type="dxa"/>
            <w:vAlign w:val="center"/>
          </w:tcPr>
          <w:p w14:paraId="20477B33" w14:textId="627ACC78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DB991A2" w14:textId="6C106882" w:rsidR="00756488" w:rsidRPr="00680411" w:rsidRDefault="00756488" w:rsidP="001E3AA0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3AFFF4EE" w14:textId="77777777" w:rsidR="00440BA4" w:rsidRPr="00036636" w:rsidRDefault="00440BA4" w:rsidP="00440BA4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969"/>
        <w:gridCol w:w="2698"/>
      </w:tblGrid>
      <w:tr w:rsidR="00C80B74" w:rsidRPr="003E074F" w14:paraId="3349FC5C" w14:textId="77777777" w:rsidTr="00337FAD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6F79EB6F" w14:textId="3C01AD45" w:rsidR="00C80B74" w:rsidRPr="003E074F" w:rsidRDefault="00C80B74" w:rsidP="00C256BD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b/>
                <w:sz w:val="24"/>
                <w:szCs w:val="24"/>
              </w:rPr>
              <w:t xml:space="preserve">SECTION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E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 xml:space="preserve">: ENDORSEMENT BY ASSOCIATE DEAN 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(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>RESEARCH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)</w:t>
            </w:r>
          </w:p>
        </w:tc>
      </w:tr>
      <w:tr w:rsidR="00C80B74" w:rsidRPr="00680411" w14:paraId="3710F107" w14:textId="77777777" w:rsidTr="00F52A11">
        <w:trPr>
          <w:trHeight w:val="454"/>
          <w:jc w:val="center"/>
        </w:trPr>
        <w:tc>
          <w:tcPr>
            <w:tcW w:w="3539" w:type="dxa"/>
            <w:vAlign w:val="center"/>
          </w:tcPr>
          <w:p w14:paraId="386312CA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ileston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roved</w:t>
            </w:r>
          </w:p>
        </w:tc>
        <w:tc>
          <w:tcPr>
            <w:tcW w:w="6667" w:type="dxa"/>
            <w:gridSpan w:val="2"/>
            <w:vAlign w:val="center"/>
          </w:tcPr>
          <w:p w14:paraId="4BD4A028" w14:textId="5E192FB7" w:rsidR="00C80B74" w:rsidRPr="00680411" w:rsidRDefault="00C303AF" w:rsidP="00F3197F">
            <w:pPr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z w:val="20"/>
                  <w:szCs w:val="20"/>
                </w:rPr>
                <w:id w:val="-21196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68D4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APPROVED</w:t>
            </w:r>
            <w:r w:rsidR="009A613D" w:rsidRPr="00680411">
              <w:rPr>
                <w:rFonts w:ascii="Aptos" w:hAnsi="Aptos"/>
                <w:sz w:val="20"/>
                <w:szCs w:val="20"/>
              </w:rPr>
              <w:t xml:space="preserve">               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ab/>
            </w:r>
            <w:sdt>
              <w:sdtPr>
                <w:rPr>
                  <w:rFonts w:ascii="Aptos" w:hAnsi="Aptos"/>
                  <w:sz w:val="20"/>
                  <w:szCs w:val="20"/>
                </w:rPr>
                <w:id w:val="7379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60F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NOT APPROVED</w:t>
            </w:r>
          </w:p>
        </w:tc>
      </w:tr>
      <w:tr w:rsidR="00C80B74" w:rsidRPr="00680411" w14:paraId="0C72292F" w14:textId="77777777" w:rsidTr="00F52A11">
        <w:trPr>
          <w:trHeight w:val="454"/>
          <w:jc w:val="center"/>
        </w:trPr>
        <w:tc>
          <w:tcPr>
            <w:tcW w:w="10206" w:type="dxa"/>
            <w:gridSpan w:val="3"/>
            <w:vAlign w:val="center"/>
          </w:tcPr>
          <w:p w14:paraId="1FFB72DC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bjec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dition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e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ut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below:</w:t>
            </w:r>
          </w:p>
        </w:tc>
      </w:tr>
      <w:tr w:rsidR="005851F9" w:rsidRPr="00680411" w14:paraId="7EEF2A71" w14:textId="77777777" w:rsidTr="001F38C8">
        <w:trPr>
          <w:trHeight w:val="850"/>
          <w:jc w:val="center"/>
        </w:trPr>
        <w:tc>
          <w:tcPr>
            <w:tcW w:w="10206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BBBBB"/>
            </w:tcBorders>
          </w:tcPr>
          <w:sdt>
            <w:sdtPr>
              <w:rPr>
                <w:rFonts w:ascii="Aptos" w:hAnsi="Aptos"/>
                <w:sz w:val="20"/>
                <w:szCs w:val="20"/>
              </w:rPr>
              <w:id w:val="-1084909783"/>
              <w:placeholder>
                <w:docPart w:val="22DAB93F77DE47EBBFC20EC6AEB42675"/>
              </w:placeholder>
              <w:showingPlcHdr/>
              <w:text/>
            </w:sdtPr>
            <w:sdtEndPr/>
            <w:sdtContent>
              <w:p w14:paraId="665D0056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4194A79E" w14:textId="00DDB97A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C80B74" w:rsidRPr="00680411" w14:paraId="4B32127A" w14:textId="77777777" w:rsidTr="00F4115B">
        <w:trPr>
          <w:trHeight w:val="688"/>
          <w:jc w:val="center"/>
        </w:trPr>
        <w:tc>
          <w:tcPr>
            <w:tcW w:w="3539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2174010"/>
              <w:placeholder>
                <w:docPart w:val="0C12F162CC064D25A3C64E684B0F8160"/>
              </w:placeholder>
              <w:showingPlcHdr/>
              <w:text/>
            </w:sdtPr>
            <w:sdtEndPr/>
            <w:sdtContent>
              <w:p w14:paraId="6B304457" w14:textId="48087744" w:rsidR="00C80B74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53929491"/>
            <w:showingPlcHdr/>
            <w:picture/>
          </w:sdtPr>
          <w:sdtEndPr/>
          <w:sdtContent>
            <w:tc>
              <w:tcPr>
                <w:tcW w:w="3969" w:type="dxa"/>
                <w:vAlign w:val="center"/>
              </w:tcPr>
              <w:p w14:paraId="35BAB797" w14:textId="1C23CBBE" w:rsidR="00C80B74" w:rsidRPr="00680411" w:rsidRDefault="00121522" w:rsidP="00121522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7457D10C" wp14:editId="06E95B78">
                      <wp:extent cx="1800000" cy="457200"/>
                      <wp:effectExtent l="0" t="0" r="0" b="0"/>
                      <wp:docPr id="5057351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-1699002079"/>
            <w:placeholder>
              <w:docPart w:val="EE236315F49442F593C99828B5881C4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698" w:type="dxa"/>
                <w:vAlign w:val="center"/>
              </w:tcPr>
              <w:p w14:paraId="5721EA9B" w14:textId="6C5BA138" w:rsidR="00C80B74" w:rsidRPr="00680411" w:rsidRDefault="00F55D2F" w:rsidP="00C256B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0B74" w:rsidRPr="00680411" w14:paraId="4E1874A4" w14:textId="77777777" w:rsidTr="00F4115B">
        <w:trPr>
          <w:trHeight w:val="567"/>
          <w:jc w:val="center"/>
        </w:trPr>
        <w:tc>
          <w:tcPr>
            <w:tcW w:w="3539" w:type="dxa"/>
            <w:vAlign w:val="center"/>
          </w:tcPr>
          <w:p w14:paraId="5AFBA7D0" w14:textId="5BB1C06B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SSOCIATE DEAN (RESEARCH) NAME</w:t>
            </w:r>
          </w:p>
        </w:tc>
        <w:tc>
          <w:tcPr>
            <w:tcW w:w="3969" w:type="dxa"/>
            <w:vAlign w:val="center"/>
          </w:tcPr>
          <w:p w14:paraId="0361BA12" w14:textId="3967BBEF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72C0068" w14:textId="609C8B6C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24298EE4" w14:textId="35EF68F1" w:rsidR="00E64502" w:rsidRPr="00680411" w:rsidRDefault="00E64502" w:rsidP="004B7BE5">
      <w:pPr>
        <w:pStyle w:val="BodyText"/>
        <w:ind w:right="113"/>
        <w:rPr>
          <w:rFonts w:ascii="Aptos" w:hAnsi="Aptos"/>
          <w:b w:val="0"/>
          <w:bCs w:val="0"/>
          <w:sz w:val="20"/>
          <w:szCs w:val="20"/>
        </w:rPr>
      </w:pPr>
    </w:p>
    <w:sectPr w:rsidR="00E64502" w:rsidRPr="00680411" w:rsidSect="00431D7A">
      <w:pgSz w:w="11940" w:h="16860"/>
      <w:pgMar w:top="709" w:right="851" w:bottom="993" w:left="851" w:header="0" w:footer="3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EE8D9" w14:textId="77777777" w:rsidR="00001042" w:rsidRDefault="00001042">
      <w:r>
        <w:separator/>
      </w:r>
    </w:p>
  </w:endnote>
  <w:endnote w:type="continuationSeparator" w:id="0">
    <w:p w14:paraId="78C56DEA" w14:textId="77777777" w:rsidR="00001042" w:rsidRDefault="00001042">
      <w:r>
        <w:continuationSeparator/>
      </w:r>
    </w:p>
  </w:endnote>
  <w:endnote w:type="continuationNotice" w:id="1">
    <w:p w14:paraId="024B10DF" w14:textId="77777777" w:rsidR="00001042" w:rsidRDefault="00001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7CC69324" w14:textId="443B2DD7" w:rsidR="006A76E8" w:rsidRPr="00340CF2" w:rsidRDefault="006A76E8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340CF2">
              <w:rPr>
                <w:rFonts w:ascii="Aptos" w:hAnsi="Aptos"/>
                <w:sz w:val="16"/>
                <w:szCs w:val="16"/>
              </w:rPr>
              <w:t>Extension to Milestone 1-4</w:t>
            </w:r>
            <w:r w:rsidR="005230D2" w:rsidRP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3E074F">
              <w:rPr>
                <w:rFonts w:ascii="Aptos" w:hAnsi="Aptos"/>
                <w:sz w:val="16"/>
                <w:szCs w:val="16"/>
              </w:rPr>
              <w:t>September</w:t>
            </w:r>
            <w:r w:rsidR="00340CF2" w:rsidRPr="00340CF2">
              <w:rPr>
                <w:rFonts w:ascii="Aptos" w:hAnsi="Aptos"/>
                <w:sz w:val="16"/>
                <w:szCs w:val="16"/>
              </w:rPr>
              <w:t xml:space="preserve"> </w:t>
            </w:r>
            <w:r w:rsidRPr="00340CF2">
              <w:rPr>
                <w:rFonts w:ascii="Aptos" w:hAnsi="Aptos"/>
                <w:sz w:val="16"/>
                <w:szCs w:val="16"/>
              </w:rPr>
              <w:t>2025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      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340CF2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36E69BBD" w14:textId="223B8D48" w:rsidR="00652567" w:rsidRPr="006A76E8" w:rsidRDefault="00C303AF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Barlow" w:hAnsi="Barlow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FD9AC" w14:textId="77777777" w:rsidR="00001042" w:rsidRDefault="00001042">
      <w:r>
        <w:separator/>
      </w:r>
    </w:p>
  </w:footnote>
  <w:footnote w:type="continuationSeparator" w:id="0">
    <w:p w14:paraId="158ED699" w14:textId="77777777" w:rsidR="00001042" w:rsidRDefault="00001042">
      <w:r>
        <w:continuationSeparator/>
      </w:r>
    </w:p>
  </w:footnote>
  <w:footnote w:type="continuationNotice" w:id="1">
    <w:p w14:paraId="4D7A8391" w14:textId="77777777" w:rsidR="00001042" w:rsidRDefault="000010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F7C30"/>
    <w:multiLevelType w:val="hybridMultilevel"/>
    <w:tmpl w:val="2E1C527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F4ED6"/>
    <w:multiLevelType w:val="hybridMultilevel"/>
    <w:tmpl w:val="3550AF54"/>
    <w:lvl w:ilvl="0" w:tplc="E03A8AD8">
      <w:numFmt w:val="bullet"/>
      <w:lvlText w:val=""/>
      <w:lvlJc w:val="left"/>
      <w:pPr>
        <w:ind w:left="6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03B8EDD2">
      <w:numFmt w:val="bullet"/>
      <w:lvlText w:val="•"/>
      <w:lvlJc w:val="left"/>
      <w:pPr>
        <w:ind w:left="1029" w:hanging="360"/>
      </w:pPr>
      <w:rPr>
        <w:rFonts w:hint="default"/>
        <w:lang w:val="en-US" w:eastAsia="en-US" w:bidi="ar-SA"/>
      </w:rPr>
    </w:lvl>
    <w:lvl w:ilvl="2" w:tplc="1B8AFE32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4C6AF506">
      <w:numFmt w:val="bullet"/>
      <w:lvlText w:val="•"/>
      <w:lvlJc w:val="left"/>
      <w:pPr>
        <w:ind w:left="2943" w:hanging="360"/>
      </w:pPr>
      <w:rPr>
        <w:rFonts w:hint="default"/>
        <w:lang w:val="en-US" w:eastAsia="en-US" w:bidi="ar-SA"/>
      </w:rPr>
    </w:lvl>
    <w:lvl w:ilvl="4" w:tplc="B2C485C8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5" w:tplc="C94AD89C">
      <w:numFmt w:val="bullet"/>
      <w:lvlText w:val="•"/>
      <w:lvlJc w:val="left"/>
      <w:pPr>
        <w:ind w:left="4858" w:hanging="360"/>
      </w:pPr>
      <w:rPr>
        <w:rFonts w:hint="default"/>
        <w:lang w:val="en-US" w:eastAsia="en-US" w:bidi="ar-SA"/>
      </w:rPr>
    </w:lvl>
    <w:lvl w:ilvl="6" w:tplc="66567742">
      <w:numFmt w:val="bullet"/>
      <w:lvlText w:val="•"/>
      <w:lvlJc w:val="left"/>
      <w:pPr>
        <w:ind w:left="5815" w:hanging="360"/>
      </w:pPr>
      <w:rPr>
        <w:rFonts w:hint="default"/>
        <w:lang w:val="en-US" w:eastAsia="en-US" w:bidi="ar-SA"/>
      </w:rPr>
    </w:lvl>
    <w:lvl w:ilvl="7" w:tplc="B3CABE06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7B0E4F28">
      <w:numFmt w:val="bullet"/>
      <w:lvlText w:val="•"/>
      <w:lvlJc w:val="left"/>
      <w:pPr>
        <w:ind w:left="772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8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0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8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8"/>
  </w:num>
  <w:num w:numId="3" w16cid:durableId="1432166206">
    <w:abstractNumId w:val="27"/>
  </w:num>
  <w:num w:numId="4" w16cid:durableId="321084049">
    <w:abstractNumId w:val="17"/>
  </w:num>
  <w:num w:numId="5" w16cid:durableId="1700860478">
    <w:abstractNumId w:val="10"/>
  </w:num>
  <w:num w:numId="6" w16cid:durableId="1228303744">
    <w:abstractNumId w:val="29"/>
  </w:num>
  <w:num w:numId="7" w16cid:durableId="225067210">
    <w:abstractNumId w:val="25"/>
  </w:num>
  <w:num w:numId="8" w16cid:durableId="1125464685">
    <w:abstractNumId w:val="26"/>
  </w:num>
  <w:num w:numId="9" w16cid:durableId="1505121865">
    <w:abstractNumId w:val="24"/>
  </w:num>
  <w:num w:numId="10" w16cid:durableId="1799102586">
    <w:abstractNumId w:val="4"/>
  </w:num>
  <w:num w:numId="11" w16cid:durableId="2045014157">
    <w:abstractNumId w:val="18"/>
  </w:num>
  <w:num w:numId="12" w16cid:durableId="571281719">
    <w:abstractNumId w:val="20"/>
  </w:num>
  <w:num w:numId="13" w16cid:durableId="959410719">
    <w:abstractNumId w:val="1"/>
  </w:num>
  <w:num w:numId="14" w16cid:durableId="1034885059">
    <w:abstractNumId w:val="14"/>
  </w:num>
  <w:num w:numId="15" w16cid:durableId="1208176371">
    <w:abstractNumId w:val="28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3"/>
  </w:num>
  <w:num w:numId="19" w16cid:durableId="1511291415">
    <w:abstractNumId w:val="6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3"/>
  </w:num>
  <w:num w:numId="23" w16cid:durableId="492842095">
    <w:abstractNumId w:val="19"/>
  </w:num>
  <w:num w:numId="24" w16cid:durableId="2029018849">
    <w:abstractNumId w:val="7"/>
  </w:num>
  <w:num w:numId="25" w16cid:durableId="329338146">
    <w:abstractNumId w:val="21"/>
  </w:num>
  <w:num w:numId="26" w16cid:durableId="874659433">
    <w:abstractNumId w:val="0"/>
  </w:num>
  <w:num w:numId="27" w16cid:durableId="1895970821">
    <w:abstractNumId w:val="22"/>
  </w:num>
  <w:num w:numId="28" w16cid:durableId="1251616795">
    <w:abstractNumId w:val="15"/>
  </w:num>
  <w:num w:numId="29" w16cid:durableId="605189227">
    <w:abstractNumId w:val="16"/>
  </w:num>
  <w:num w:numId="30" w16cid:durableId="12284155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yX8H6sYscBznZDjxGoao/urKXsNQkrlMc/VcDdCsQY4nD2QVZLVpi6yBbiLLSkyeeftYgCE3yxXsubwd3B4Hw==" w:salt="igyQ44vYeWnUGeJQ11aUF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1042"/>
    <w:rsid w:val="000034E2"/>
    <w:rsid w:val="000055F2"/>
    <w:rsid w:val="00006E3A"/>
    <w:rsid w:val="00013446"/>
    <w:rsid w:val="00014C6E"/>
    <w:rsid w:val="00016BB7"/>
    <w:rsid w:val="00017EB5"/>
    <w:rsid w:val="000227C0"/>
    <w:rsid w:val="000234BD"/>
    <w:rsid w:val="00025396"/>
    <w:rsid w:val="00026FCC"/>
    <w:rsid w:val="00030362"/>
    <w:rsid w:val="000346D6"/>
    <w:rsid w:val="00036636"/>
    <w:rsid w:val="00036ECC"/>
    <w:rsid w:val="000453F3"/>
    <w:rsid w:val="000464B3"/>
    <w:rsid w:val="00046CC8"/>
    <w:rsid w:val="000475D1"/>
    <w:rsid w:val="00050DE7"/>
    <w:rsid w:val="0005277F"/>
    <w:rsid w:val="00057055"/>
    <w:rsid w:val="00060B0F"/>
    <w:rsid w:val="0006460D"/>
    <w:rsid w:val="00065DA9"/>
    <w:rsid w:val="00067E37"/>
    <w:rsid w:val="00071528"/>
    <w:rsid w:val="00075DF3"/>
    <w:rsid w:val="00080745"/>
    <w:rsid w:val="00084B93"/>
    <w:rsid w:val="000A42EC"/>
    <w:rsid w:val="000B4379"/>
    <w:rsid w:val="000B5C3C"/>
    <w:rsid w:val="000B63A7"/>
    <w:rsid w:val="000C32B9"/>
    <w:rsid w:val="000C75B0"/>
    <w:rsid w:val="000D4239"/>
    <w:rsid w:val="000E5F8D"/>
    <w:rsid w:val="00101509"/>
    <w:rsid w:val="001064A9"/>
    <w:rsid w:val="00111CF7"/>
    <w:rsid w:val="00121522"/>
    <w:rsid w:val="001222DD"/>
    <w:rsid w:val="001225DE"/>
    <w:rsid w:val="001236C7"/>
    <w:rsid w:val="00123A3C"/>
    <w:rsid w:val="00124BE1"/>
    <w:rsid w:val="0012791B"/>
    <w:rsid w:val="0013103F"/>
    <w:rsid w:val="00132D45"/>
    <w:rsid w:val="00134480"/>
    <w:rsid w:val="001519C4"/>
    <w:rsid w:val="00156F58"/>
    <w:rsid w:val="001578D4"/>
    <w:rsid w:val="00165912"/>
    <w:rsid w:val="00173D83"/>
    <w:rsid w:val="0017517D"/>
    <w:rsid w:val="00192869"/>
    <w:rsid w:val="00193E25"/>
    <w:rsid w:val="001A35DF"/>
    <w:rsid w:val="001A550B"/>
    <w:rsid w:val="001B23D7"/>
    <w:rsid w:val="001C0957"/>
    <w:rsid w:val="001C2683"/>
    <w:rsid w:val="001C52F5"/>
    <w:rsid w:val="001C5393"/>
    <w:rsid w:val="001C703B"/>
    <w:rsid w:val="001D11D0"/>
    <w:rsid w:val="001D3C1E"/>
    <w:rsid w:val="001D680F"/>
    <w:rsid w:val="001D7201"/>
    <w:rsid w:val="001D73D4"/>
    <w:rsid w:val="001E3AA0"/>
    <w:rsid w:val="001E7061"/>
    <w:rsid w:val="001F19AC"/>
    <w:rsid w:val="001F2BEB"/>
    <w:rsid w:val="001F356E"/>
    <w:rsid w:val="001F38C8"/>
    <w:rsid w:val="001F3949"/>
    <w:rsid w:val="001F50D5"/>
    <w:rsid w:val="001F56DB"/>
    <w:rsid w:val="002128F7"/>
    <w:rsid w:val="002143EB"/>
    <w:rsid w:val="002148A2"/>
    <w:rsid w:val="002163EA"/>
    <w:rsid w:val="00217B8A"/>
    <w:rsid w:val="002217C3"/>
    <w:rsid w:val="00223D84"/>
    <w:rsid w:val="00225189"/>
    <w:rsid w:val="002257A3"/>
    <w:rsid w:val="002264C0"/>
    <w:rsid w:val="00226AF7"/>
    <w:rsid w:val="00231E9F"/>
    <w:rsid w:val="00242295"/>
    <w:rsid w:val="00246453"/>
    <w:rsid w:val="0024760B"/>
    <w:rsid w:val="00253605"/>
    <w:rsid w:val="00256978"/>
    <w:rsid w:val="00264567"/>
    <w:rsid w:val="002723A6"/>
    <w:rsid w:val="00273428"/>
    <w:rsid w:val="00273A6D"/>
    <w:rsid w:val="0028742C"/>
    <w:rsid w:val="00292D91"/>
    <w:rsid w:val="00293802"/>
    <w:rsid w:val="002A0C3C"/>
    <w:rsid w:val="002A5689"/>
    <w:rsid w:val="002A64DF"/>
    <w:rsid w:val="002A70E7"/>
    <w:rsid w:val="002B0CDB"/>
    <w:rsid w:val="002B123B"/>
    <w:rsid w:val="002B188E"/>
    <w:rsid w:val="002C55BD"/>
    <w:rsid w:val="002C7D0D"/>
    <w:rsid w:val="002D0819"/>
    <w:rsid w:val="002D0E3E"/>
    <w:rsid w:val="002D526F"/>
    <w:rsid w:val="002D59FC"/>
    <w:rsid w:val="002D761D"/>
    <w:rsid w:val="002E0890"/>
    <w:rsid w:val="002E28A8"/>
    <w:rsid w:val="002F0081"/>
    <w:rsid w:val="002F0819"/>
    <w:rsid w:val="002F1C7C"/>
    <w:rsid w:val="002F6F39"/>
    <w:rsid w:val="0030180B"/>
    <w:rsid w:val="00306796"/>
    <w:rsid w:val="003079B4"/>
    <w:rsid w:val="00312E35"/>
    <w:rsid w:val="00313968"/>
    <w:rsid w:val="00314489"/>
    <w:rsid w:val="00314A0D"/>
    <w:rsid w:val="00314B91"/>
    <w:rsid w:val="00317384"/>
    <w:rsid w:val="0032081F"/>
    <w:rsid w:val="00323B73"/>
    <w:rsid w:val="0033013D"/>
    <w:rsid w:val="00337FAD"/>
    <w:rsid w:val="00340CF2"/>
    <w:rsid w:val="00343739"/>
    <w:rsid w:val="00353D67"/>
    <w:rsid w:val="00362389"/>
    <w:rsid w:val="00370A03"/>
    <w:rsid w:val="0038012B"/>
    <w:rsid w:val="003801E3"/>
    <w:rsid w:val="00382BB8"/>
    <w:rsid w:val="00383005"/>
    <w:rsid w:val="00384734"/>
    <w:rsid w:val="0039323E"/>
    <w:rsid w:val="003932E6"/>
    <w:rsid w:val="00394297"/>
    <w:rsid w:val="00395EDE"/>
    <w:rsid w:val="003B2F3C"/>
    <w:rsid w:val="003B362D"/>
    <w:rsid w:val="003B3D82"/>
    <w:rsid w:val="003B66B7"/>
    <w:rsid w:val="003B7EF6"/>
    <w:rsid w:val="003C232C"/>
    <w:rsid w:val="003C3616"/>
    <w:rsid w:val="003D3873"/>
    <w:rsid w:val="003D614D"/>
    <w:rsid w:val="003D7DB3"/>
    <w:rsid w:val="003E074F"/>
    <w:rsid w:val="003E2BD2"/>
    <w:rsid w:val="003E4603"/>
    <w:rsid w:val="003E51AD"/>
    <w:rsid w:val="003E57C0"/>
    <w:rsid w:val="003E720B"/>
    <w:rsid w:val="003F4FAE"/>
    <w:rsid w:val="003F5BBC"/>
    <w:rsid w:val="00400F91"/>
    <w:rsid w:val="00404410"/>
    <w:rsid w:val="0040486E"/>
    <w:rsid w:val="00410FE0"/>
    <w:rsid w:val="00411F4E"/>
    <w:rsid w:val="0041589A"/>
    <w:rsid w:val="00426B87"/>
    <w:rsid w:val="004303DC"/>
    <w:rsid w:val="00431B23"/>
    <w:rsid w:val="00431D7A"/>
    <w:rsid w:val="0043394E"/>
    <w:rsid w:val="00440BA4"/>
    <w:rsid w:val="004656E9"/>
    <w:rsid w:val="00467702"/>
    <w:rsid w:val="004768D4"/>
    <w:rsid w:val="00481450"/>
    <w:rsid w:val="00483465"/>
    <w:rsid w:val="00483F66"/>
    <w:rsid w:val="00490859"/>
    <w:rsid w:val="0049648F"/>
    <w:rsid w:val="004A3331"/>
    <w:rsid w:val="004A4DBE"/>
    <w:rsid w:val="004A57C0"/>
    <w:rsid w:val="004B37B8"/>
    <w:rsid w:val="004B7BE5"/>
    <w:rsid w:val="004C2EDD"/>
    <w:rsid w:val="004C507A"/>
    <w:rsid w:val="004C5EBF"/>
    <w:rsid w:val="004D0E45"/>
    <w:rsid w:val="004D3175"/>
    <w:rsid w:val="004D7997"/>
    <w:rsid w:val="004E3DD4"/>
    <w:rsid w:val="004E4A2D"/>
    <w:rsid w:val="004F1B5C"/>
    <w:rsid w:val="00502AEE"/>
    <w:rsid w:val="005230D2"/>
    <w:rsid w:val="00523A82"/>
    <w:rsid w:val="00531FC4"/>
    <w:rsid w:val="00533EA7"/>
    <w:rsid w:val="0053696A"/>
    <w:rsid w:val="005373E2"/>
    <w:rsid w:val="00543728"/>
    <w:rsid w:val="0055404F"/>
    <w:rsid w:val="00563361"/>
    <w:rsid w:val="0056736E"/>
    <w:rsid w:val="00570043"/>
    <w:rsid w:val="00571867"/>
    <w:rsid w:val="005725D6"/>
    <w:rsid w:val="00575DF5"/>
    <w:rsid w:val="00577F9B"/>
    <w:rsid w:val="005851F9"/>
    <w:rsid w:val="00592E7B"/>
    <w:rsid w:val="005A2B46"/>
    <w:rsid w:val="005A6BBF"/>
    <w:rsid w:val="005B0D87"/>
    <w:rsid w:val="005B319E"/>
    <w:rsid w:val="005B7A2C"/>
    <w:rsid w:val="005C4991"/>
    <w:rsid w:val="005D39B7"/>
    <w:rsid w:val="005D4FF0"/>
    <w:rsid w:val="005E4EA0"/>
    <w:rsid w:val="005E5189"/>
    <w:rsid w:val="005E604D"/>
    <w:rsid w:val="005E73BB"/>
    <w:rsid w:val="005F354C"/>
    <w:rsid w:val="0060031D"/>
    <w:rsid w:val="00601F6D"/>
    <w:rsid w:val="00602269"/>
    <w:rsid w:val="00606B23"/>
    <w:rsid w:val="00607D01"/>
    <w:rsid w:val="006100BD"/>
    <w:rsid w:val="00614287"/>
    <w:rsid w:val="00630D60"/>
    <w:rsid w:val="006310E9"/>
    <w:rsid w:val="00636DFB"/>
    <w:rsid w:val="0064393E"/>
    <w:rsid w:val="00650E74"/>
    <w:rsid w:val="00652567"/>
    <w:rsid w:val="006545EC"/>
    <w:rsid w:val="006571D8"/>
    <w:rsid w:val="00657D29"/>
    <w:rsid w:val="0066356B"/>
    <w:rsid w:val="006637B7"/>
    <w:rsid w:val="006645BF"/>
    <w:rsid w:val="00665919"/>
    <w:rsid w:val="00665C4C"/>
    <w:rsid w:val="00670BE9"/>
    <w:rsid w:val="00675018"/>
    <w:rsid w:val="006760C8"/>
    <w:rsid w:val="0067738C"/>
    <w:rsid w:val="00680411"/>
    <w:rsid w:val="00681848"/>
    <w:rsid w:val="006832DE"/>
    <w:rsid w:val="00685C53"/>
    <w:rsid w:val="006902DA"/>
    <w:rsid w:val="006907CD"/>
    <w:rsid w:val="00692EF8"/>
    <w:rsid w:val="00694132"/>
    <w:rsid w:val="00696462"/>
    <w:rsid w:val="006A0589"/>
    <w:rsid w:val="006A1C13"/>
    <w:rsid w:val="006A5ACB"/>
    <w:rsid w:val="006A76E8"/>
    <w:rsid w:val="006B01F1"/>
    <w:rsid w:val="006C3E48"/>
    <w:rsid w:val="006C4A8F"/>
    <w:rsid w:val="006D1997"/>
    <w:rsid w:val="006D216A"/>
    <w:rsid w:val="006D3678"/>
    <w:rsid w:val="006D490D"/>
    <w:rsid w:val="006D5B3A"/>
    <w:rsid w:val="006E1529"/>
    <w:rsid w:val="006E7137"/>
    <w:rsid w:val="006F439C"/>
    <w:rsid w:val="006F58CD"/>
    <w:rsid w:val="006F75D2"/>
    <w:rsid w:val="00700588"/>
    <w:rsid w:val="00701097"/>
    <w:rsid w:val="00707C44"/>
    <w:rsid w:val="007101AF"/>
    <w:rsid w:val="007166E7"/>
    <w:rsid w:val="00720E1F"/>
    <w:rsid w:val="00721DE4"/>
    <w:rsid w:val="00722A71"/>
    <w:rsid w:val="00754F91"/>
    <w:rsid w:val="00756488"/>
    <w:rsid w:val="00756D58"/>
    <w:rsid w:val="0076337A"/>
    <w:rsid w:val="00764702"/>
    <w:rsid w:val="00765D38"/>
    <w:rsid w:val="00775ADE"/>
    <w:rsid w:val="00780C17"/>
    <w:rsid w:val="00783A04"/>
    <w:rsid w:val="00783D24"/>
    <w:rsid w:val="00792AB2"/>
    <w:rsid w:val="007A27E2"/>
    <w:rsid w:val="007A36DA"/>
    <w:rsid w:val="007B0240"/>
    <w:rsid w:val="007B1987"/>
    <w:rsid w:val="007B1EB1"/>
    <w:rsid w:val="007B37FA"/>
    <w:rsid w:val="007B403F"/>
    <w:rsid w:val="007B5857"/>
    <w:rsid w:val="007B5C8F"/>
    <w:rsid w:val="007B6E56"/>
    <w:rsid w:val="007C046D"/>
    <w:rsid w:val="007C35AC"/>
    <w:rsid w:val="007C50B6"/>
    <w:rsid w:val="007C629B"/>
    <w:rsid w:val="007D136E"/>
    <w:rsid w:val="007D42EF"/>
    <w:rsid w:val="007D7B89"/>
    <w:rsid w:val="007F1CCA"/>
    <w:rsid w:val="00800ECB"/>
    <w:rsid w:val="008037FC"/>
    <w:rsid w:val="00810DF5"/>
    <w:rsid w:val="00811D09"/>
    <w:rsid w:val="00822289"/>
    <w:rsid w:val="00826A2E"/>
    <w:rsid w:val="008313A0"/>
    <w:rsid w:val="008324C5"/>
    <w:rsid w:val="008329DD"/>
    <w:rsid w:val="00844D4C"/>
    <w:rsid w:val="0085045A"/>
    <w:rsid w:val="00861138"/>
    <w:rsid w:val="00864A28"/>
    <w:rsid w:val="00866D06"/>
    <w:rsid w:val="0087235D"/>
    <w:rsid w:val="00873613"/>
    <w:rsid w:val="0087400A"/>
    <w:rsid w:val="00874F40"/>
    <w:rsid w:val="00881026"/>
    <w:rsid w:val="008876D4"/>
    <w:rsid w:val="008938E6"/>
    <w:rsid w:val="008A38C3"/>
    <w:rsid w:val="008A54E9"/>
    <w:rsid w:val="008C0F4D"/>
    <w:rsid w:val="008C2E77"/>
    <w:rsid w:val="008C75B9"/>
    <w:rsid w:val="008C778D"/>
    <w:rsid w:val="008C7A02"/>
    <w:rsid w:val="008C7A51"/>
    <w:rsid w:val="008D3BBE"/>
    <w:rsid w:val="008F184F"/>
    <w:rsid w:val="008F2DB6"/>
    <w:rsid w:val="008F5539"/>
    <w:rsid w:val="008F5B96"/>
    <w:rsid w:val="008F6643"/>
    <w:rsid w:val="0090775F"/>
    <w:rsid w:val="00910581"/>
    <w:rsid w:val="0091080B"/>
    <w:rsid w:val="00912EEF"/>
    <w:rsid w:val="00914814"/>
    <w:rsid w:val="0091647F"/>
    <w:rsid w:val="00921E92"/>
    <w:rsid w:val="00925623"/>
    <w:rsid w:val="00927F5E"/>
    <w:rsid w:val="00950980"/>
    <w:rsid w:val="009509A2"/>
    <w:rsid w:val="009539E8"/>
    <w:rsid w:val="0095460C"/>
    <w:rsid w:val="0095490D"/>
    <w:rsid w:val="009611AC"/>
    <w:rsid w:val="009633E6"/>
    <w:rsid w:val="009704DB"/>
    <w:rsid w:val="00970C3E"/>
    <w:rsid w:val="009714A9"/>
    <w:rsid w:val="00972000"/>
    <w:rsid w:val="0097387D"/>
    <w:rsid w:val="00976246"/>
    <w:rsid w:val="00976964"/>
    <w:rsid w:val="009820E1"/>
    <w:rsid w:val="00986B11"/>
    <w:rsid w:val="00997200"/>
    <w:rsid w:val="009A018F"/>
    <w:rsid w:val="009A0453"/>
    <w:rsid w:val="009A0A1D"/>
    <w:rsid w:val="009A613D"/>
    <w:rsid w:val="009A68F5"/>
    <w:rsid w:val="009B3FA5"/>
    <w:rsid w:val="009C4D36"/>
    <w:rsid w:val="009C6140"/>
    <w:rsid w:val="009D0D2F"/>
    <w:rsid w:val="009D2186"/>
    <w:rsid w:val="009D477C"/>
    <w:rsid w:val="009D5918"/>
    <w:rsid w:val="009D7FE0"/>
    <w:rsid w:val="009E035A"/>
    <w:rsid w:val="009E147C"/>
    <w:rsid w:val="009E41B8"/>
    <w:rsid w:val="009E59F6"/>
    <w:rsid w:val="009E6B13"/>
    <w:rsid w:val="009E7871"/>
    <w:rsid w:val="009F453E"/>
    <w:rsid w:val="00A05306"/>
    <w:rsid w:val="00A05B17"/>
    <w:rsid w:val="00A10263"/>
    <w:rsid w:val="00A10842"/>
    <w:rsid w:val="00A15F0E"/>
    <w:rsid w:val="00A16E0A"/>
    <w:rsid w:val="00A21104"/>
    <w:rsid w:val="00A2414A"/>
    <w:rsid w:val="00A301E0"/>
    <w:rsid w:val="00A329A0"/>
    <w:rsid w:val="00A43D7D"/>
    <w:rsid w:val="00A4437C"/>
    <w:rsid w:val="00A467CA"/>
    <w:rsid w:val="00A50613"/>
    <w:rsid w:val="00A65B07"/>
    <w:rsid w:val="00A701B3"/>
    <w:rsid w:val="00A7090C"/>
    <w:rsid w:val="00A72B80"/>
    <w:rsid w:val="00A735DC"/>
    <w:rsid w:val="00A756E7"/>
    <w:rsid w:val="00A759A7"/>
    <w:rsid w:val="00A75A3B"/>
    <w:rsid w:val="00A8305C"/>
    <w:rsid w:val="00A83E7A"/>
    <w:rsid w:val="00A84DA9"/>
    <w:rsid w:val="00A8718A"/>
    <w:rsid w:val="00A91153"/>
    <w:rsid w:val="00A92437"/>
    <w:rsid w:val="00A9616B"/>
    <w:rsid w:val="00AA5E09"/>
    <w:rsid w:val="00AA5F6E"/>
    <w:rsid w:val="00AA639B"/>
    <w:rsid w:val="00AA7CE8"/>
    <w:rsid w:val="00AC189E"/>
    <w:rsid w:val="00AC7976"/>
    <w:rsid w:val="00AD1894"/>
    <w:rsid w:val="00AE1830"/>
    <w:rsid w:val="00AE1F8B"/>
    <w:rsid w:val="00AF287E"/>
    <w:rsid w:val="00AF2C6A"/>
    <w:rsid w:val="00AF4372"/>
    <w:rsid w:val="00AF676B"/>
    <w:rsid w:val="00B1015B"/>
    <w:rsid w:val="00B105E8"/>
    <w:rsid w:val="00B15230"/>
    <w:rsid w:val="00B156D9"/>
    <w:rsid w:val="00B21AE1"/>
    <w:rsid w:val="00B21D11"/>
    <w:rsid w:val="00B25D36"/>
    <w:rsid w:val="00B26597"/>
    <w:rsid w:val="00B44575"/>
    <w:rsid w:val="00B51D8E"/>
    <w:rsid w:val="00B53006"/>
    <w:rsid w:val="00B54DFC"/>
    <w:rsid w:val="00B6277D"/>
    <w:rsid w:val="00B652C7"/>
    <w:rsid w:val="00B743DE"/>
    <w:rsid w:val="00B770C2"/>
    <w:rsid w:val="00B80C80"/>
    <w:rsid w:val="00B86BA1"/>
    <w:rsid w:val="00B928C7"/>
    <w:rsid w:val="00B9381F"/>
    <w:rsid w:val="00BA76AF"/>
    <w:rsid w:val="00BB2E94"/>
    <w:rsid w:val="00BB605E"/>
    <w:rsid w:val="00BC2DC2"/>
    <w:rsid w:val="00BD0723"/>
    <w:rsid w:val="00BD0A17"/>
    <w:rsid w:val="00BD578B"/>
    <w:rsid w:val="00BE14EB"/>
    <w:rsid w:val="00BE2061"/>
    <w:rsid w:val="00BF139F"/>
    <w:rsid w:val="00BF40F5"/>
    <w:rsid w:val="00BF4A2E"/>
    <w:rsid w:val="00BF5ED7"/>
    <w:rsid w:val="00C00BF0"/>
    <w:rsid w:val="00C032B2"/>
    <w:rsid w:val="00C03DDF"/>
    <w:rsid w:val="00C041EA"/>
    <w:rsid w:val="00C04CA1"/>
    <w:rsid w:val="00C07783"/>
    <w:rsid w:val="00C171C6"/>
    <w:rsid w:val="00C2133E"/>
    <w:rsid w:val="00C239AF"/>
    <w:rsid w:val="00C24E81"/>
    <w:rsid w:val="00C256BD"/>
    <w:rsid w:val="00C303AF"/>
    <w:rsid w:val="00C30BBA"/>
    <w:rsid w:val="00C3670B"/>
    <w:rsid w:val="00C53907"/>
    <w:rsid w:val="00C53A70"/>
    <w:rsid w:val="00C54089"/>
    <w:rsid w:val="00C54431"/>
    <w:rsid w:val="00C609DD"/>
    <w:rsid w:val="00C6392D"/>
    <w:rsid w:val="00C72C7B"/>
    <w:rsid w:val="00C80B74"/>
    <w:rsid w:val="00C80C57"/>
    <w:rsid w:val="00C81050"/>
    <w:rsid w:val="00C8304B"/>
    <w:rsid w:val="00C86DA2"/>
    <w:rsid w:val="00C8792C"/>
    <w:rsid w:val="00C95C24"/>
    <w:rsid w:val="00CA0151"/>
    <w:rsid w:val="00CA7409"/>
    <w:rsid w:val="00CB4D83"/>
    <w:rsid w:val="00CC01FD"/>
    <w:rsid w:val="00CC07AC"/>
    <w:rsid w:val="00CC0C75"/>
    <w:rsid w:val="00CC258A"/>
    <w:rsid w:val="00CC7480"/>
    <w:rsid w:val="00CC7D76"/>
    <w:rsid w:val="00CD170C"/>
    <w:rsid w:val="00CD2BFA"/>
    <w:rsid w:val="00CE1B04"/>
    <w:rsid w:val="00CE1FF6"/>
    <w:rsid w:val="00CE57D1"/>
    <w:rsid w:val="00CE7BD7"/>
    <w:rsid w:val="00CF2A3F"/>
    <w:rsid w:val="00D041B3"/>
    <w:rsid w:val="00D1087E"/>
    <w:rsid w:val="00D12234"/>
    <w:rsid w:val="00D17F68"/>
    <w:rsid w:val="00D2256D"/>
    <w:rsid w:val="00D23A45"/>
    <w:rsid w:val="00D2547E"/>
    <w:rsid w:val="00D257FA"/>
    <w:rsid w:val="00D25D8E"/>
    <w:rsid w:val="00D266FA"/>
    <w:rsid w:val="00D335B4"/>
    <w:rsid w:val="00D35288"/>
    <w:rsid w:val="00D3538B"/>
    <w:rsid w:val="00D357A7"/>
    <w:rsid w:val="00D379DB"/>
    <w:rsid w:val="00D40DF7"/>
    <w:rsid w:val="00D45204"/>
    <w:rsid w:val="00D45F89"/>
    <w:rsid w:val="00D51F27"/>
    <w:rsid w:val="00D55DE1"/>
    <w:rsid w:val="00D56A40"/>
    <w:rsid w:val="00D6293E"/>
    <w:rsid w:val="00D70AD4"/>
    <w:rsid w:val="00D70F17"/>
    <w:rsid w:val="00D72223"/>
    <w:rsid w:val="00D775CD"/>
    <w:rsid w:val="00DA5E22"/>
    <w:rsid w:val="00DA674B"/>
    <w:rsid w:val="00DA7E30"/>
    <w:rsid w:val="00DB1495"/>
    <w:rsid w:val="00DC0AED"/>
    <w:rsid w:val="00DC4899"/>
    <w:rsid w:val="00DC549F"/>
    <w:rsid w:val="00DD0DFB"/>
    <w:rsid w:val="00DD2E9C"/>
    <w:rsid w:val="00DD343C"/>
    <w:rsid w:val="00DD3482"/>
    <w:rsid w:val="00DD682F"/>
    <w:rsid w:val="00DD7B14"/>
    <w:rsid w:val="00DE378B"/>
    <w:rsid w:val="00DF1BAE"/>
    <w:rsid w:val="00E00183"/>
    <w:rsid w:val="00E01165"/>
    <w:rsid w:val="00E0312B"/>
    <w:rsid w:val="00E11678"/>
    <w:rsid w:val="00E12414"/>
    <w:rsid w:val="00E17A04"/>
    <w:rsid w:val="00E201C7"/>
    <w:rsid w:val="00E24688"/>
    <w:rsid w:val="00E246ED"/>
    <w:rsid w:val="00E26362"/>
    <w:rsid w:val="00E31EBB"/>
    <w:rsid w:val="00E32055"/>
    <w:rsid w:val="00E3304A"/>
    <w:rsid w:val="00E35D98"/>
    <w:rsid w:val="00E36DBA"/>
    <w:rsid w:val="00E4153A"/>
    <w:rsid w:val="00E416EC"/>
    <w:rsid w:val="00E42E36"/>
    <w:rsid w:val="00E43626"/>
    <w:rsid w:val="00E46A5B"/>
    <w:rsid w:val="00E51779"/>
    <w:rsid w:val="00E605A6"/>
    <w:rsid w:val="00E60E63"/>
    <w:rsid w:val="00E64502"/>
    <w:rsid w:val="00E646D3"/>
    <w:rsid w:val="00E64FBE"/>
    <w:rsid w:val="00E76655"/>
    <w:rsid w:val="00E7752A"/>
    <w:rsid w:val="00E80D8E"/>
    <w:rsid w:val="00E81BCE"/>
    <w:rsid w:val="00E824F6"/>
    <w:rsid w:val="00E8271D"/>
    <w:rsid w:val="00E847D8"/>
    <w:rsid w:val="00E84C7E"/>
    <w:rsid w:val="00E85118"/>
    <w:rsid w:val="00E858CD"/>
    <w:rsid w:val="00E86C57"/>
    <w:rsid w:val="00E87F4A"/>
    <w:rsid w:val="00E925D6"/>
    <w:rsid w:val="00EA00AC"/>
    <w:rsid w:val="00EA6E97"/>
    <w:rsid w:val="00EA7116"/>
    <w:rsid w:val="00EA7ABD"/>
    <w:rsid w:val="00EB1D06"/>
    <w:rsid w:val="00EB370D"/>
    <w:rsid w:val="00EB4A46"/>
    <w:rsid w:val="00EC1930"/>
    <w:rsid w:val="00EC2AF7"/>
    <w:rsid w:val="00EC639D"/>
    <w:rsid w:val="00ED0E35"/>
    <w:rsid w:val="00ED1A26"/>
    <w:rsid w:val="00ED1B2B"/>
    <w:rsid w:val="00ED1C30"/>
    <w:rsid w:val="00ED660F"/>
    <w:rsid w:val="00ED6F8C"/>
    <w:rsid w:val="00EE7CE2"/>
    <w:rsid w:val="00EF1F82"/>
    <w:rsid w:val="00EF2985"/>
    <w:rsid w:val="00EF3BAC"/>
    <w:rsid w:val="00EF4E14"/>
    <w:rsid w:val="00EF5D82"/>
    <w:rsid w:val="00EF63AC"/>
    <w:rsid w:val="00EF7CE0"/>
    <w:rsid w:val="00F02A89"/>
    <w:rsid w:val="00F02B4F"/>
    <w:rsid w:val="00F07724"/>
    <w:rsid w:val="00F104AE"/>
    <w:rsid w:val="00F147E6"/>
    <w:rsid w:val="00F25330"/>
    <w:rsid w:val="00F3197F"/>
    <w:rsid w:val="00F36502"/>
    <w:rsid w:val="00F40BF1"/>
    <w:rsid w:val="00F4115B"/>
    <w:rsid w:val="00F42C09"/>
    <w:rsid w:val="00F439BE"/>
    <w:rsid w:val="00F52A11"/>
    <w:rsid w:val="00F55D2F"/>
    <w:rsid w:val="00F562D8"/>
    <w:rsid w:val="00F62676"/>
    <w:rsid w:val="00F628DA"/>
    <w:rsid w:val="00F63B18"/>
    <w:rsid w:val="00F65200"/>
    <w:rsid w:val="00F666AE"/>
    <w:rsid w:val="00F7134F"/>
    <w:rsid w:val="00F730CD"/>
    <w:rsid w:val="00F774B1"/>
    <w:rsid w:val="00F839B5"/>
    <w:rsid w:val="00FA605B"/>
    <w:rsid w:val="00FA6E53"/>
    <w:rsid w:val="00FB17C5"/>
    <w:rsid w:val="00FB1974"/>
    <w:rsid w:val="00FB5AC1"/>
    <w:rsid w:val="00FB6A39"/>
    <w:rsid w:val="00FC1A61"/>
    <w:rsid w:val="00FC209A"/>
    <w:rsid w:val="00FC2BFC"/>
    <w:rsid w:val="00FC3378"/>
    <w:rsid w:val="00FC5939"/>
    <w:rsid w:val="00FC6B72"/>
    <w:rsid w:val="00FD081E"/>
    <w:rsid w:val="00FD19F9"/>
    <w:rsid w:val="00FD1BDE"/>
    <w:rsid w:val="00FD79D7"/>
    <w:rsid w:val="00FE16D8"/>
    <w:rsid w:val="00FE1F3B"/>
    <w:rsid w:val="00FE3548"/>
    <w:rsid w:val="00FE5289"/>
    <w:rsid w:val="00FF5140"/>
    <w:rsid w:val="00FF5D78"/>
    <w:rsid w:val="00FF6334"/>
    <w:rsid w:val="1226E735"/>
    <w:rsid w:val="17CDB1D0"/>
    <w:rsid w:val="219819C9"/>
    <w:rsid w:val="225A3BBA"/>
    <w:rsid w:val="33613513"/>
    <w:rsid w:val="51DC29F8"/>
    <w:rsid w:val="547D8BC0"/>
    <w:rsid w:val="583E62DE"/>
    <w:rsid w:val="5926D569"/>
    <w:rsid w:val="596EC7ED"/>
    <w:rsid w:val="5DF4F8FA"/>
    <w:rsid w:val="5FEA755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26217106-1ED1-4B8D-B261-4571335D6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756E7"/>
    <w:rPr>
      <w:color w:val="666666"/>
    </w:rPr>
  </w:style>
  <w:style w:type="character" w:styleId="Mention">
    <w:name w:val="Mention"/>
    <w:basedOn w:val="DefaultParagraphFont"/>
    <w:uiPriority w:val="99"/>
    <w:unhideWhenUsed/>
    <w:rsid w:val="00FC593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Q1FMVUJEWVRLVDEwMEJVWUZXSThSVE1SMyQlQCN0PWcu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ecu.onk2.com/Runtime/Runtime/Form/ECU.Corporate.Documents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A14F31F4DFE4D70BC75F57CF1E6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4587D-E8FD-454E-9765-21DCE036BE4F}"/>
      </w:docPartPr>
      <w:docPartBody>
        <w:p w:rsidR="00986B11" w:rsidRDefault="0041589A" w:rsidP="0041589A">
          <w:pPr>
            <w:pStyle w:val="0A14F31F4DFE4D70BC75F57CF1E6248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CD9625129BC41F39E234F702A148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83BFE-6369-4D6A-A987-E5AFAE3162A0}"/>
      </w:docPartPr>
      <w:docPartBody>
        <w:p w:rsidR="00986B11" w:rsidRDefault="0041589A" w:rsidP="0041589A">
          <w:pPr>
            <w:pStyle w:val="8CD9625129BC41F39E234F702A148C7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09BBDFFA0DE4BAA89CF68CE8D0EF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44000-7CEC-4BC1-B756-EA97A1BC61D6}"/>
      </w:docPartPr>
      <w:docPartBody>
        <w:p w:rsidR="001F6F41" w:rsidRDefault="0041589A" w:rsidP="0041589A">
          <w:pPr>
            <w:pStyle w:val="B09BBDFFA0DE4BAA89CF68CE8D0EFD6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3BD5AE43EAB440CBD01CCBB11943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2928-AD47-4A4F-9913-5E4ED5FF0FB8}"/>
      </w:docPartPr>
      <w:docPartBody>
        <w:p w:rsidR="001F6F41" w:rsidRDefault="0041589A" w:rsidP="0041589A">
          <w:pPr>
            <w:pStyle w:val="43BD5AE43EAB440CBD01CCBB119438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FB94B5C12244EEC806249A61811F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87298-7DAF-45C9-BBA1-4487637D4574}"/>
      </w:docPartPr>
      <w:docPartBody>
        <w:p w:rsidR="001F6F41" w:rsidRDefault="0041589A" w:rsidP="0041589A">
          <w:pPr>
            <w:pStyle w:val="8FB94B5C12244EEC806249A61811FB0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1C041A09324BB8AC7739C7FBBF4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CF2DD-42B6-4B57-A7CB-CE96D7C6326C}"/>
      </w:docPartPr>
      <w:docPartBody>
        <w:p w:rsidR="001F6F41" w:rsidRDefault="0041589A" w:rsidP="0041589A">
          <w:pPr>
            <w:pStyle w:val="BA1C041A09324BB8AC7739C7FBBF45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C0E0C5E4A8C4BD88B8987118E36A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7C5A-1F35-445A-BE73-ABA122F94DC0}"/>
      </w:docPartPr>
      <w:docPartBody>
        <w:p w:rsidR="001F6F41" w:rsidRDefault="0041589A" w:rsidP="0041589A">
          <w:pPr>
            <w:pStyle w:val="EC0E0C5E4A8C4BD88B8987118E36A6E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B151D73207C8450B8100A4A12931D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F9990-7097-452F-BB8C-A2CE26BAC48B}"/>
      </w:docPartPr>
      <w:docPartBody>
        <w:p w:rsidR="001F6F41" w:rsidRDefault="0041589A" w:rsidP="0041589A">
          <w:pPr>
            <w:pStyle w:val="B151D73207C8450B8100A4A12931D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430AC9F6F4E4BDD9386FDF05E5E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8F5C8-17B3-46FF-83B9-B7A50AE32291}"/>
      </w:docPartPr>
      <w:docPartBody>
        <w:p w:rsidR="001F6F41" w:rsidRDefault="0041589A" w:rsidP="0041589A">
          <w:pPr>
            <w:pStyle w:val="9430AC9F6F4E4BDD9386FDF05E5EBE7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6B85204512145C9A0D3D44FBE5CC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8258B-3589-4EEB-9366-DAF1DB714410}"/>
      </w:docPartPr>
      <w:docPartBody>
        <w:p w:rsidR="001F6F41" w:rsidRDefault="0041589A" w:rsidP="0041589A">
          <w:pPr>
            <w:pStyle w:val="B6B85204512145C9A0D3D44FBE5CC25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547DA978A07406A9726C9BB5538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2E1B-1E28-481D-B94E-7BB63057DF47}"/>
      </w:docPartPr>
      <w:docPartBody>
        <w:p w:rsidR="001F6F41" w:rsidRDefault="0041589A" w:rsidP="0041589A">
          <w:pPr>
            <w:pStyle w:val="2547DA978A07406A9726C9BB5538A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E4D7BC1C7D4493936E56C9169B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E179-88B1-4EAA-BF9B-892CA27E2D56}"/>
      </w:docPartPr>
      <w:docPartBody>
        <w:p w:rsidR="001F6F41" w:rsidRDefault="0041589A" w:rsidP="0041589A">
          <w:pPr>
            <w:pStyle w:val="F0E4D7BC1C7D4493936E56C9169BB6A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C643D1409424C45905DA8A84967B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63799-7BE2-43ED-B887-DCDC888F5336}"/>
      </w:docPartPr>
      <w:docPartBody>
        <w:p w:rsidR="001F6F41" w:rsidRDefault="0041589A" w:rsidP="0041589A">
          <w:pPr>
            <w:pStyle w:val="9C643D1409424C45905DA8A84967B6D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D592257CA6340B0AD5597EE1C83B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566E-A466-403C-A464-5E9266B56E25}"/>
      </w:docPartPr>
      <w:docPartBody>
        <w:p w:rsidR="001F6F41" w:rsidRDefault="0041589A" w:rsidP="0041589A">
          <w:pPr>
            <w:pStyle w:val="3D592257CA6340B0AD5597EE1C83B12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7C0EA87C1BB4B2AB673EE284D5F9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4D0C4-C59B-4F96-8E5E-9B42DAAC7233}"/>
      </w:docPartPr>
      <w:docPartBody>
        <w:p w:rsidR="001F6F41" w:rsidRDefault="0041589A" w:rsidP="0041589A">
          <w:pPr>
            <w:pStyle w:val="67C0EA87C1BB4B2AB673EE284D5F93D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7E08804CE5144E80AF7A55294FA12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2DA61-3FE7-4486-8971-DD7B3130CA0B}"/>
      </w:docPartPr>
      <w:docPartBody>
        <w:p w:rsidR="001F6F41" w:rsidRDefault="0041589A" w:rsidP="0041589A">
          <w:pPr>
            <w:pStyle w:val="7E08804CE5144E80AF7A55294FA1202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0836D270DF8F407D894CE9D4CC20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34ECA-EC7A-4A72-B759-B17F6E2DB5AC}"/>
      </w:docPartPr>
      <w:docPartBody>
        <w:p w:rsidR="001F6F41" w:rsidRDefault="0041589A" w:rsidP="0041589A">
          <w:pPr>
            <w:pStyle w:val="0836D270DF8F407D894CE9D4CC2034EE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8B3E74C68D74F178026E4279DCD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D27D9-AF22-42CE-8C53-5A7A6861C4AE}"/>
      </w:docPartPr>
      <w:docPartBody>
        <w:p w:rsidR="001F6F41" w:rsidRDefault="0041589A" w:rsidP="0041589A">
          <w:pPr>
            <w:pStyle w:val="A8B3E74C68D74F178026E4279DCD4CB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570C35C95384699AA3887472C9F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17EC8-D21D-4E03-9E23-72BBF280038D}"/>
      </w:docPartPr>
      <w:docPartBody>
        <w:p w:rsidR="001F6F41" w:rsidRDefault="0041589A" w:rsidP="0041589A">
          <w:pPr>
            <w:pStyle w:val="4570C35C95384699AA3887472C9FAF7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116FE140D124198A3F7B496990EB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500A7-FA04-4F98-BBC7-7783E876F4E3}"/>
      </w:docPartPr>
      <w:docPartBody>
        <w:p w:rsidR="001F6F41" w:rsidRDefault="0041589A" w:rsidP="0041589A">
          <w:pPr>
            <w:pStyle w:val="1116FE140D124198A3F7B496990EBE4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8469A4830C34F9994A5D76F8C6F1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5357E-2123-47D8-B62A-733A9B56C010}"/>
      </w:docPartPr>
      <w:docPartBody>
        <w:p w:rsidR="001F6F41" w:rsidRDefault="0041589A" w:rsidP="0041589A">
          <w:pPr>
            <w:pStyle w:val="18469A4830C34F9994A5D76F8C6F140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C5381F3DD644AA7B23EDBD67476D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E26A9-8CE9-449F-A9FC-949B9E1AE17A}"/>
      </w:docPartPr>
      <w:docPartBody>
        <w:p w:rsidR="001F6F41" w:rsidRDefault="0041589A" w:rsidP="0041589A">
          <w:pPr>
            <w:pStyle w:val="8C5381F3DD644AA7B23EDBD67476DFA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2D8CB25D16C4F6493253B857620A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76ACD-DDFF-420E-8A7E-DE1E5357BEEE}"/>
      </w:docPartPr>
      <w:docPartBody>
        <w:p w:rsidR="001F6F41" w:rsidRDefault="0041589A" w:rsidP="0041589A">
          <w:pPr>
            <w:pStyle w:val="22D8CB25D16C4F6493253B857620A61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9BE3F04A2974364954C18169D41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16CC5-A303-4C6A-9DBC-61912014CA19}"/>
      </w:docPartPr>
      <w:docPartBody>
        <w:p w:rsidR="001F6F41" w:rsidRDefault="0041589A" w:rsidP="0041589A">
          <w:pPr>
            <w:pStyle w:val="C9BE3F04A2974364954C18169D41022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8C973148BE544578FBE91FC0B070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DE50C-CB74-4A7E-9E5A-10594B08D562}"/>
      </w:docPartPr>
      <w:docPartBody>
        <w:p w:rsidR="001F6F41" w:rsidRDefault="0041589A" w:rsidP="0041589A">
          <w:pPr>
            <w:pStyle w:val="48C973148BE544578FBE91FC0B070EE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7DD636D18F2401D98673086BAAC3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0F6F-93BC-4748-BD31-409F141733F8}"/>
      </w:docPartPr>
      <w:docPartBody>
        <w:p w:rsidR="001F6F41" w:rsidRDefault="0041589A" w:rsidP="0041589A">
          <w:pPr>
            <w:pStyle w:val="87DD636D18F2401D98673086BAAC324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800CA5B1CA14E2ABF512A8A58062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8B667-EBA7-49F3-A01D-B078297C023A}"/>
      </w:docPartPr>
      <w:docPartBody>
        <w:p w:rsidR="001F6F41" w:rsidRDefault="0041589A" w:rsidP="0041589A">
          <w:pPr>
            <w:pStyle w:val="C800CA5B1CA14E2ABF512A8A580622C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F09D8677F7284F2F841EF62329DE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55ADB-E5AE-47FB-BF81-E4D6D88EB8BD}"/>
      </w:docPartPr>
      <w:docPartBody>
        <w:p w:rsidR="001F6F41" w:rsidRDefault="0041589A" w:rsidP="0041589A">
          <w:pPr>
            <w:pStyle w:val="F09D8677F7284F2F841EF62329DE91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107E2C5D80947948D9B4005BC15D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D657F-7175-4D82-8B21-93C32B6AEF74}"/>
      </w:docPartPr>
      <w:docPartBody>
        <w:p w:rsidR="001F6F41" w:rsidRDefault="0041589A" w:rsidP="0041589A">
          <w:pPr>
            <w:pStyle w:val="2107E2C5D80947948D9B4005BC15D1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E236315F49442F593C99828B588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48E7A-4119-47FA-AB16-5CB0FC258C0F}"/>
      </w:docPartPr>
      <w:docPartBody>
        <w:p w:rsidR="001F6F41" w:rsidRDefault="0041589A" w:rsidP="0041589A">
          <w:pPr>
            <w:pStyle w:val="EE236315F49442F593C99828B5881C4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0599DBF3B9644AF9686D22BF4072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BABEE-E553-46B3-B8A6-77483C02E30C}"/>
      </w:docPartPr>
      <w:docPartBody>
        <w:p w:rsidR="001F6F41" w:rsidRDefault="0041589A" w:rsidP="0041589A">
          <w:pPr>
            <w:pStyle w:val="A0599DBF3B9644AF9686D22BF40724D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F589F19E251469C9501C06E63FA7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6A00-2848-4B7A-8DD5-F1350CD8FE9E}"/>
      </w:docPartPr>
      <w:docPartBody>
        <w:p w:rsidR="001F6F41" w:rsidRDefault="0041589A" w:rsidP="0041589A">
          <w:pPr>
            <w:pStyle w:val="DF589F19E251469C9501C06E63FA7D2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D942D4079DF49009D92FE815D2A2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29F19-187B-44C2-B6F3-32E3810EECB2}"/>
      </w:docPartPr>
      <w:docPartBody>
        <w:p w:rsidR="001F6F41" w:rsidRDefault="0041589A" w:rsidP="0041589A">
          <w:pPr>
            <w:pStyle w:val="5D942D4079DF49009D92FE815D2A2F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0DAB026220D4D009EA7F2D133951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B8CCC-E289-4CA3-B490-EDC5D4C5A3CD}"/>
      </w:docPartPr>
      <w:docPartBody>
        <w:p w:rsidR="001F6F41" w:rsidRDefault="0041589A" w:rsidP="0041589A">
          <w:pPr>
            <w:pStyle w:val="40DAB026220D4D009EA7F2D1339516A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4C989DC0A504622B7CDCCE774C7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07C48-1B35-419E-A911-1EAC20F1D5DD}"/>
      </w:docPartPr>
      <w:docPartBody>
        <w:p w:rsidR="001F6F41" w:rsidRDefault="0041589A" w:rsidP="0041589A">
          <w:pPr>
            <w:pStyle w:val="D4C989DC0A504622B7CDCCE774C7780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B7C3C26B02C45AFA7EBC492BA245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02AA0-8DE8-4BC4-AB3D-AF2E37794AD7}"/>
      </w:docPartPr>
      <w:docPartBody>
        <w:p w:rsidR="001F6F41" w:rsidRDefault="0041589A" w:rsidP="0041589A">
          <w:pPr>
            <w:pStyle w:val="5B7C3C26B02C45AFA7EBC492BA2457A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BC779B8D72346AEBE0482CF5A1EB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B2FE4-9315-45C6-AFED-51D3D3BAAF52}"/>
      </w:docPartPr>
      <w:docPartBody>
        <w:p w:rsidR="001F6F41" w:rsidRDefault="0041589A" w:rsidP="0041589A">
          <w:pPr>
            <w:pStyle w:val="ABC779B8D72346AEBE0482CF5A1EB2B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DC02448CD5748F8ACB09C028A033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6A76-4DD6-409F-9814-13F2498AE3D1}"/>
      </w:docPartPr>
      <w:docPartBody>
        <w:p w:rsidR="001F6F41" w:rsidRDefault="0041589A" w:rsidP="0041589A">
          <w:pPr>
            <w:pStyle w:val="ADC02448CD5748F8ACB09C028A0333B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0879CA740BE4CC1B6355975C8F8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CEA17-6CFC-4514-904D-680C03C64492}"/>
      </w:docPartPr>
      <w:docPartBody>
        <w:p w:rsidR="001F6F41" w:rsidRDefault="0041589A" w:rsidP="0041589A">
          <w:pPr>
            <w:pStyle w:val="C0879CA740BE4CC1B6355975C8F8DC9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3FD48DFFC054DF08BDAE2D37184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CBCC2-0E0A-43EB-A53C-6C14246CDFE8}"/>
      </w:docPartPr>
      <w:docPartBody>
        <w:p w:rsidR="001F6F41" w:rsidRDefault="0041589A" w:rsidP="0041589A">
          <w:pPr>
            <w:pStyle w:val="E3FD48DFFC054DF08BDAE2D3718429C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97A6384359147409AD4516EA5A51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521A-3D93-408A-BD24-7E1DE11BF5EB}"/>
      </w:docPartPr>
      <w:docPartBody>
        <w:p w:rsidR="001F6F41" w:rsidRDefault="0041589A" w:rsidP="0041589A">
          <w:pPr>
            <w:pStyle w:val="697A6384359147409AD4516EA5A51D4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B45B6F2633B4DFAAB92CC09FC26F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C37E-DC53-4BBB-80AE-5A6A9ABCE5FD}"/>
      </w:docPartPr>
      <w:docPartBody>
        <w:p w:rsidR="001F6F41" w:rsidRDefault="0041589A" w:rsidP="0041589A">
          <w:pPr>
            <w:pStyle w:val="0B45B6F2633B4DFAAB92CC09FC26F68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88D581A3DE48A2B643CC8D86F6E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FECC9-F0A0-41D3-BBCA-28C87B998220}"/>
      </w:docPartPr>
      <w:docPartBody>
        <w:p w:rsidR="001F6F41" w:rsidRDefault="0041589A" w:rsidP="0041589A">
          <w:pPr>
            <w:pStyle w:val="C288D581A3DE48A2B643CC8D86F6E82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97E14F46B424620BCC9C2E1D85F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B508F-1A41-4F12-B2D6-F1B5D5A8B98E}"/>
      </w:docPartPr>
      <w:docPartBody>
        <w:p w:rsidR="001F6F41" w:rsidRDefault="0041589A" w:rsidP="0041589A">
          <w:pPr>
            <w:pStyle w:val="497E14F46B424620BCC9C2E1D85F2AD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E8AFBB21401450FA0B324385E6F0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FE06D-80F6-4D87-9710-1A797A288E64}"/>
      </w:docPartPr>
      <w:docPartBody>
        <w:p w:rsidR="001F6F41" w:rsidRDefault="0041589A" w:rsidP="0041589A">
          <w:pPr>
            <w:pStyle w:val="9E8AFBB21401450FA0B324385E6F0A1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E0D9D2BC9A2400195D11841C3F1B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F565-752F-450B-BBF6-650F509EE470}"/>
      </w:docPartPr>
      <w:docPartBody>
        <w:p w:rsidR="001F6F41" w:rsidRDefault="0041589A" w:rsidP="0041589A">
          <w:pPr>
            <w:pStyle w:val="EE0D9D2BC9A2400195D11841C3F1B21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567F636ED82459EB28CB6E6DFF9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423A8-78B0-46A0-A34E-90B31445F03D}"/>
      </w:docPartPr>
      <w:docPartBody>
        <w:p w:rsidR="001F6F41" w:rsidRDefault="0041589A" w:rsidP="0041589A">
          <w:pPr>
            <w:pStyle w:val="0567F636ED82459EB28CB6E6DFF96EC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F63A7D4DB22458EAB1D8B3275343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77107-35EE-45D9-BA0D-7E6BABEDB3E3}"/>
      </w:docPartPr>
      <w:docPartBody>
        <w:p w:rsidR="001F6F41" w:rsidRDefault="0041589A" w:rsidP="0041589A">
          <w:pPr>
            <w:pStyle w:val="EF63A7D4DB22458EAB1D8B327534341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D18126C134248E6ABE0B1C4F568B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B5630-833D-4A57-86EB-A29AA3E3C0C7}"/>
      </w:docPartPr>
      <w:docPartBody>
        <w:p w:rsidR="001F6F41" w:rsidRDefault="0041589A" w:rsidP="0041589A">
          <w:pPr>
            <w:pStyle w:val="8D18126C134248E6ABE0B1C4F568BD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8867E0453F42919AEB9430A97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F854-046C-4A6B-AD66-E427B553E1D6}"/>
      </w:docPartPr>
      <w:docPartBody>
        <w:p w:rsidR="001F6F41" w:rsidRDefault="0041589A" w:rsidP="0041589A">
          <w:pPr>
            <w:pStyle w:val="F08867E0453F42919AEB9430A97077F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46B7EB866184F719F1327F6B0365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1DBD5-32F2-4839-9752-60E696AFCAE9}"/>
      </w:docPartPr>
      <w:docPartBody>
        <w:p w:rsidR="001F6F41" w:rsidRDefault="0041589A" w:rsidP="0041589A">
          <w:pPr>
            <w:pStyle w:val="A46B7EB866184F719F1327F6B0365BF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1D6A0FD858E4AFFA2676137658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04671-DABD-4A9C-9862-6F4DDC98B638}"/>
      </w:docPartPr>
      <w:docPartBody>
        <w:p w:rsidR="001F6F41" w:rsidRDefault="0041589A" w:rsidP="0041589A">
          <w:pPr>
            <w:pStyle w:val="91D6A0FD858E4AFFA26761376584836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78AB8C40D649D7ACBC8BC9D1250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6BA6C-C7E5-4D21-80CB-C55FEEEB6E38}"/>
      </w:docPartPr>
      <w:docPartBody>
        <w:p w:rsidR="001F6F41" w:rsidRDefault="0041589A" w:rsidP="0041589A">
          <w:pPr>
            <w:pStyle w:val="C278AB8C40D649D7ACBC8BC9D125022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A940DF46D654725B9F209AD8ABC0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96707-8990-476F-8513-B616229D8DC0}"/>
      </w:docPartPr>
      <w:docPartBody>
        <w:p w:rsidR="001F6F41" w:rsidRDefault="0041589A" w:rsidP="0041589A">
          <w:pPr>
            <w:pStyle w:val="DA940DF46D654725B9F209AD8ABC0CF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BA2877466EA4FA98E65E995AF079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30986-1AC5-44B8-8D5A-CBD2DCDE9E01}"/>
      </w:docPartPr>
      <w:docPartBody>
        <w:p w:rsidR="001F6F41" w:rsidRDefault="0041589A" w:rsidP="0041589A">
          <w:pPr>
            <w:pStyle w:val="4BA2877466EA4FA98E65E995AF07973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04A7FEF716514647B5FC32EF4F86E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62FE6-ED4D-40A0-AA98-6302DD342202}"/>
      </w:docPartPr>
      <w:docPartBody>
        <w:p w:rsidR="001C45BB" w:rsidRDefault="0041589A" w:rsidP="0041589A">
          <w:pPr>
            <w:pStyle w:val="04A7FEF716514647B5FC32EF4F86E65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414323E95E348E799F129181A5CB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414D4-0098-4EE9-8EF5-EDDA23460811}"/>
      </w:docPartPr>
      <w:docPartBody>
        <w:p w:rsidR="004D3002" w:rsidRDefault="0041589A" w:rsidP="0041589A">
          <w:pPr>
            <w:pStyle w:val="3414323E95E348E799F129181A5CBF3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2DAB93F77DE47EBBFC20EC6AEB42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ECF56-5A3A-4066-8989-0FFBA896BC94}"/>
      </w:docPartPr>
      <w:docPartBody>
        <w:p w:rsidR="004D3002" w:rsidRDefault="0041589A" w:rsidP="0041589A">
          <w:pPr>
            <w:pStyle w:val="22DAB93F77DE47EBBFC20EC6AEB426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C12F162CC064D25A3C64E684B0F8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156BB-AE5A-4047-9649-E0D64F2A53C5}"/>
      </w:docPartPr>
      <w:docPartBody>
        <w:p w:rsidR="004D3002" w:rsidRDefault="0041589A" w:rsidP="0041589A">
          <w:pPr>
            <w:pStyle w:val="0C12F162CC064D25A3C64E684B0F816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1C4E0556CDB4C7ABC04615AA39F7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46400-FAC2-42DC-A4FE-0F87E84BD68E}"/>
      </w:docPartPr>
      <w:docPartBody>
        <w:p w:rsidR="004D3002" w:rsidRDefault="0041589A" w:rsidP="0041589A">
          <w:pPr>
            <w:pStyle w:val="81C4E0556CDB4C7ABC04615AA39F707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B992AC74DE549AEA66CA5B0CEE15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85DD9-FB92-4256-95EE-78CE5B7B01DC}"/>
      </w:docPartPr>
      <w:docPartBody>
        <w:p w:rsidR="00EC471F" w:rsidRDefault="0041589A" w:rsidP="0041589A">
          <w:pPr>
            <w:pStyle w:val="EB992AC74DE549AEA66CA5B0CEE157A11"/>
          </w:pPr>
          <w:r w:rsidRPr="00BD578B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19DD858942443FA8AD5BE4311167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6C786-AD14-4BAE-B865-FED72120F486}"/>
      </w:docPartPr>
      <w:docPartBody>
        <w:p w:rsidR="00EC471F" w:rsidRDefault="0041589A" w:rsidP="0041589A">
          <w:pPr>
            <w:pStyle w:val="F19DD858942443FA8AD5BE43111677CE1"/>
          </w:pPr>
          <w:r>
            <w:rPr>
              <w:rStyle w:val="PlaceholderText"/>
              <w:rFonts w:ascii="Aptos" w:hAnsi="Aptos"/>
              <w:sz w:val="18"/>
              <w:szCs w:val="18"/>
            </w:rPr>
            <w:t>Other, please specify her</w:t>
          </w:r>
          <w:r w:rsidRPr="005851F9">
            <w:rPr>
              <w:rStyle w:val="PlaceholderText"/>
              <w:rFonts w:ascii="Aptos" w:hAnsi="Aptos"/>
              <w:sz w:val="18"/>
              <w:szCs w:val="18"/>
            </w:rPr>
            <w:t>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B11"/>
    <w:rsid w:val="001236C7"/>
    <w:rsid w:val="00196B20"/>
    <w:rsid w:val="001C45BB"/>
    <w:rsid w:val="001F6F41"/>
    <w:rsid w:val="002217C3"/>
    <w:rsid w:val="00383005"/>
    <w:rsid w:val="0041589A"/>
    <w:rsid w:val="004648BB"/>
    <w:rsid w:val="00483F66"/>
    <w:rsid w:val="004D3002"/>
    <w:rsid w:val="005C01C2"/>
    <w:rsid w:val="005C71AE"/>
    <w:rsid w:val="0065361E"/>
    <w:rsid w:val="0067738C"/>
    <w:rsid w:val="006B3F2F"/>
    <w:rsid w:val="006F58CD"/>
    <w:rsid w:val="00783D24"/>
    <w:rsid w:val="007C35AC"/>
    <w:rsid w:val="00844B68"/>
    <w:rsid w:val="008B6BFD"/>
    <w:rsid w:val="008C0F4D"/>
    <w:rsid w:val="00934B54"/>
    <w:rsid w:val="00986B11"/>
    <w:rsid w:val="009D477C"/>
    <w:rsid w:val="009D5918"/>
    <w:rsid w:val="00A2414A"/>
    <w:rsid w:val="00A415D7"/>
    <w:rsid w:val="00B44575"/>
    <w:rsid w:val="00BD4A88"/>
    <w:rsid w:val="00D015EA"/>
    <w:rsid w:val="00DA795B"/>
    <w:rsid w:val="00E92B36"/>
    <w:rsid w:val="00EA651B"/>
    <w:rsid w:val="00EC471F"/>
    <w:rsid w:val="00F525FA"/>
    <w:rsid w:val="00F774B1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89A"/>
    <w:rPr>
      <w:color w:val="666666"/>
    </w:rPr>
  </w:style>
  <w:style w:type="paragraph" w:customStyle="1" w:styleId="43BD5AE43EAB440CBD01CCBB119438732">
    <w:name w:val="43BD5AE43EAB440CBD01CCBB119438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FB94B5C12244EEC806249A61811FB0B2">
    <w:name w:val="8FB94B5C12244EEC806249A61811FB0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1C041A09324BB8AC7739C7FBBF45072">
    <w:name w:val="BA1C041A09324BB8AC7739C7FBBF45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A14F31F4DFE4D70BC75F57CF1E624832">
    <w:name w:val="0A14F31F4DFE4D70BC75F57CF1E6248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BA2877466EA4FA98E65E995AF07973C2">
    <w:name w:val="4BA2877466EA4FA98E65E995AF07973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C0E0C5E4A8C4BD88B8987118E36A6ED2">
    <w:name w:val="EC0E0C5E4A8C4BD88B8987118E36A6E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A7FEF716514647B5FC32EF4F86E6522">
    <w:name w:val="04A7FEF716514647B5FC32EF4F86E65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51D73207C8450B8100A4A12931D8062">
    <w:name w:val="B151D73207C8450B8100A4A12931D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30AC9F6F4E4BDD9386FDF05E5EBE762">
    <w:name w:val="9430AC9F6F4E4BDD9386FDF05E5EBE7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D9625129BC41F39E234F702A148C7A2">
    <w:name w:val="8CD9625129BC41F39E234F702A148C7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B992AC74DE549AEA66CA5B0CEE157A11">
    <w:name w:val="EB992AC74DE549AEA66CA5B0CEE157A1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19DD858942443FA8AD5BE43111677CE1">
    <w:name w:val="F19DD858942443FA8AD5BE43111677CE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9BBDFFA0DE4BAA89CF68CE8D0EFD6A2">
    <w:name w:val="B09BBDFFA0DE4BAA89CF68CE8D0EFD6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6B85204512145C9A0D3D44FBE5CC2582">
    <w:name w:val="B6B85204512145C9A0D3D44FBE5CC25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7C0EA87C1BB4B2AB673EE284D5F93DD2">
    <w:name w:val="67C0EA87C1BB4B2AB673EE284D5F93D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547DA978A07406A9726C9BB5538A8062">
    <w:name w:val="2547DA978A07406A9726C9BB5538A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E08804CE5144E80AF7A55294FA120272">
    <w:name w:val="7E08804CE5144E80AF7A55294FA1202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E4D7BC1C7D4493936E56C9169BB6A62">
    <w:name w:val="F0E4D7BC1C7D4493936E56C9169BB6A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836D270DF8F407D894CE9D4CC2034EE2">
    <w:name w:val="0836D270DF8F407D894CE9D4CC2034EE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C643D1409424C45905DA8A84967B6D42">
    <w:name w:val="9C643D1409424C45905DA8A84967B6D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B3E74C68D74F178026E4279DCD4CB82">
    <w:name w:val="A8B3E74C68D74F178026E4279DCD4CB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592257CA6340B0AD5597EE1C83B1222">
    <w:name w:val="3D592257CA6340B0AD5597EE1C83B12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70C35C95384699AA3887472C9FAF712">
    <w:name w:val="4570C35C95384699AA3887472C9FAF7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116FE140D124198A3F7B496990EBE432">
    <w:name w:val="1116FE140D124198A3F7B496990EBE4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0599DBF3B9644AF9686D22BF40724D52">
    <w:name w:val="A0599DBF3B9644AF9686D22BF40724D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589F19E251469C9501C06E63FA7D252">
    <w:name w:val="DF589F19E251469C9501C06E63FA7D2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D942D4079DF49009D92FE815D2A2F732">
    <w:name w:val="5D942D4079DF49009D92FE815D2A2F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8469A4830C34F9994A5D76F8C6F14042">
    <w:name w:val="18469A4830C34F9994A5D76F8C6F140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0DAB026220D4D009EA7F2D1339516A02">
    <w:name w:val="40DAB026220D4D009EA7F2D1339516A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97A6384359147409AD4516EA5A51D4B2">
    <w:name w:val="697A6384359147409AD4516EA5A51D4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0D9D2BC9A2400195D11841C3F1B21F2">
    <w:name w:val="EE0D9D2BC9A2400195D11841C3F1B21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5381F3DD644AA7B23EDBD67476DFAD2">
    <w:name w:val="8C5381F3DD644AA7B23EDBD67476DFA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4C989DC0A504622B7CDCCE774C7780D2">
    <w:name w:val="D4C989DC0A504622B7CDCCE774C7780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B45B6F2633B4DFAAB92CC09FC26F6852">
    <w:name w:val="0B45B6F2633B4DFAAB92CC09FC26F68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567F636ED82459EB28CB6E6DFF96EC32">
    <w:name w:val="0567F636ED82459EB28CB6E6DFF96EC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8CB25D16C4F6493253B857620A6152">
    <w:name w:val="22D8CB25D16C4F6493253B857620A61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B7C3C26B02C45AFA7EBC492BA2457A92">
    <w:name w:val="5B7C3C26B02C45AFA7EBC492BA2457A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88D581A3DE48A2B643CC8D86F6E8262">
    <w:name w:val="C288D581A3DE48A2B643CC8D86F6E82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F63A7D4DB22458EAB1D8B32753434112">
    <w:name w:val="EF63A7D4DB22458EAB1D8B327534341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9BE3F04A2974364954C18169D4102292">
    <w:name w:val="C9BE3F04A2974364954C18169D41022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BC779B8D72346AEBE0482CF5A1EB2B72">
    <w:name w:val="ABC779B8D72346AEBE0482CF5A1EB2B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97E14F46B424620BCC9C2E1D85F2ADF2">
    <w:name w:val="497E14F46B424620BCC9C2E1D85F2AD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D18126C134248E6ABE0B1C4F568BD072">
    <w:name w:val="8D18126C134248E6ABE0B1C4F568BD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8C973148BE544578FBE91FC0B070EE52">
    <w:name w:val="48C973148BE544578FBE91FC0B070EE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DC02448CD5748F8ACB09C028A0333BA2">
    <w:name w:val="ADC02448CD5748F8ACB09C028A0333B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8AFBB21401450FA0B324385E6F0A172">
    <w:name w:val="9E8AFBB21401450FA0B324385E6F0A1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8867E0453F42919AEB9430A97077F52">
    <w:name w:val="F08867E0453F42919AEB9430A97077F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DD636D18F2401D98673086BAAC32482">
    <w:name w:val="87DD636D18F2401D98673086BAAC324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0879CA740BE4CC1B6355975C8F8DC9C2">
    <w:name w:val="C0879CA740BE4CC1B6355975C8F8DC9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3FD48DFFC054DF08BDAE2D3718429CA2">
    <w:name w:val="E3FD48DFFC054DF08BDAE2D3718429C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46B7EB866184F719F1327F6B0365BFF2">
    <w:name w:val="A46B7EB866184F719F1327F6B0365BF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800CA5B1CA14E2ABF512A8A580622C62">
    <w:name w:val="C800CA5B1CA14E2ABF512A8A580622C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78AB8C40D649D7ACBC8BC9D12502212">
    <w:name w:val="C278AB8C40D649D7ACBC8BC9D125022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A940DF46D654725B9F209AD8ABC0CFC2">
    <w:name w:val="DA940DF46D654725B9F209AD8ABC0CF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1D6A0FD858E4AFFA2676137658483672">
    <w:name w:val="91D6A0FD858E4AFFA26761376584836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9D8677F7284F2F841EF62329DE91732">
    <w:name w:val="F09D8677F7284F2F841EF62329DE91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414323E95E348E799F129181A5CBF372">
    <w:name w:val="3414323E95E348E799F129181A5CBF3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1C4E0556CDB4C7ABC04615AA39F70772">
    <w:name w:val="81C4E0556CDB4C7ABC04615AA39F707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07E2C5D80947948D9B4005BC15D1752">
    <w:name w:val="2107E2C5D80947948D9B4005BC15D1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AB93F77DE47EBBFC20EC6AEB426752">
    <w:name w:val="22DAB93F77DE47EBBFC20EC6AEB426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C12F162CC064D25A3C64E684B0F81602">
    <w:name w:val="0C12F162CC064D25A3C64E684B0F816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236315F49442F593C99828B5881C4C2">
    <w:name w:val="EE236315F49442F593C99828B5881C4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4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654</Words>
  <Characters>3731</Characters>
  <Application>Microsoft Office Word</Application>
  <DocSecurity>0</DocSecurity>
  <Lines>31</Lines>
  <Paragraphs>8</Paragraphs>
  <ScaleCrop>false</ScaleCrop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59</cp:revision>
  <dcterms:created xsi:type="dcterms:W3CDTF">2025-08-29T06:35:00Z</dcterms:created>
  <dcterms:modified xsi:type="dcterms:W3CDTF">2025-09-10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